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B5270B" w14:textId="5B33554E" w:rsidR="00A85B0F" w:rsidRPr="009B79D0" w:rsidRDefault="008433D3">
      <w:pPr>
        <w:spacing w:after="225" w:line="259" w:lineRule="auto"/>
        <w:ind w:left="0" w:firstLine="0"/>
        <w:jc w:val="center"/>
        <w:rPr>
          <w:b/>
          <w:szCs w:val="28"/>
          <w:u w:color="262626"/>
        </w:rPr>
      </w:pPr>
      <w:r w:rsidRPr="009B79D0">
        <w:rPr>
          <w:b/>
          <w:szCs w:val="28"/>
          <w:u w:color="262626"/>
        </w:rPr>
        <w:t xml:space="preserve">Experiment No. </w:t>
      </w:r>
      <w:r w:rsidR="00BF6DEF" w:rsidRPr="009B79D0">
        <w:rPr>
          <w:b/>
          <w:szCs w:val="28"/>
          <w:u w:color="262626"/>
        </w:rPr>
        <w:t>–</w:t>
      </w:r>
      <w:r w:rsidRPr="009B79D0">
        <w:rPr>
          <w:b/>
          <w:szCs w:val="28"/>
          <w:u w:color="262626"/>
        </w:rPr>
        <w:t xml:space="preserve"> </w:t>
      </w:r>
      <w:r w:rsidR="006C5D5C">
        <w:rPr>
          <w:b/>
          <w:szCs w:val="28"/>
          <w:u w:color="262626"/>
        </w:rPr>
        <w:t>3.2</w:t>
      </w:r>
    </w:p>
    <w:p w14:paraId="0FA796AF" w14:textId="115014A0" w:rsidR="00A85B0F" w:rsidRPr="009B79D0" w:rsidRDefault="008433D3">
      <w:pPr>
        <w:tabs>
          <w:tab w:val="center" w:pos="6449"/>
        </w:tabs>
        <w:spacing w:after="18"/>
        <w:ind w:left="0" w:firstLine="0"/>
        <w:rPr>
          <w:szCs w:val="28"/>
        </w:rPr>
      </w:pPr>
      <w:r w:rsidRPr="009B79D0">
        <w:rPr>
          <w:b/>
          <w:szCs w:val="28"/>
        </w:rPr>
        <w:t xml:space="preserve">Student Name: </w:t>
      </w:r>
      <w:r w:rsidR="00DC26DD" w:rsidRPr="009B79D0">
        <w:rPr>
          <w:b/>
          <w:szCs w:val="28"/>
        </w:rPr>
        <w:t xml:space="preserve"> Deepak Saini</w:t>
      </w:r>
      <w:r w:rsidRPr="009B79D0">
        <w:rPr>
          <w:b/>
          <w:szCs w:val="28"/>
        </w:rPr>
        <w:tab/>
        <w:t xml:space="preserve">              UID: 20BCS40</w:t>
      </w:r>
      <w:r w:rsidR="00DC26DD" w:rsidRPr="009B79D0">
        <w:rPr>
          <w:b/>
          <w:szCs w:val="28"/>
        </w:rPr>
        <w:t>66</w:t>
      </w:r>
    </w:p>
    <w:p w14:paraId="2B4C6834" w14:textId="0E66347D" w:rsidR="00A85B0F" w:rsidRPr="009B79D0" w:rsidRDefault="008433D3">
      <w:pPr>
        <w:tabs>
          <w:tab w:val="center" w:pos="2880"/>
          <w:tab w:val="center" w:pos="6809"/>
        </w:tabs>
        <w:spacing w:after="23" w:line="259" w:lineRule="auto"/>
        <w:ind w:left="-15" w:firstLine="0"/>
        <w:rPr>
          <w:szCs w:val="28"/>
        </w:rPr>
      </w:pPr>
      <w:r w:rsidRPr="009B79D0">
        <w:rPr>
          <w:b/>
          <w:szCs w:val="28"/>
        </w:rPr>
        <w:t>Branch:  20BCC1</w:t>
      </w:r>
      <w:r w:rsidRPr="009B79D0">
        <w:rPr>
          <w:b/>
          <w:szCs w:val="28"/>
        </w:rPr>
        <w:tab/>
        <w:t xml:space="preserve">                                    </w:t>
      </w:r>
      <w:r w:rsidRPr="009B79D0">
        <w:rPr>
          <w:b/>
          <w:szCs w:val="28"/>
        </w:rPr>
        <w:tab/>
        <w:t xml:space="preserve">    Section/Group: </w:t>
      </w:r>
      <w:r w:rsidR="00DC26DD" w:rsidRPr="009B79D0">
        <w:rPr>
          <w:b/>
          <w:szCs w:val="28"/>
        </w:rPr>
        <w:t>A</w:t>
      </w:r>
    </w:p>
    <w:p w14:paraId="2D46684F" w14:textId="08C1C303" w:rsidR="00A85B0F" w:rsidRPr="009B79D0" w:rsidRDefault="008433D3">
      <w:pPr>
        <w:tabs>
          <w:tab w:val="center" w:pos="2160"/>
          <w:tab w:val="center" w:pos="2880"/>
          <w:tab w:val="center" w:pos="3601"/>
          <w:tab w:val="center" w:pos="4321"/>
          <w:tab w:val="right" w:pos="10712"/>
        </w:tabs>
        <w:spacing w:after="23" w:line="259" w:lineRule="auto"/>
        <w:ind w:left="-15" w:firstLine="0"/>
        <w:rPr>
          <w:szCs w:val="28"/>
        </w:rPr>
      </w:pPr>
      <w:r w:rsidRPr="009B79D0">
        <w:rPr>
          <w:b/>
          <w:szCs w:val="28"/>
        </w:rPr>
        <w:t>Semester:</w:t>
      </w:r>
      <w:r w:rsidRPr="009B79D0">
        <w:rPr>
          <w:szCs w:val="28"/>
        </w:rPr>
        <w:t xml:space="preserve"> </w:t>
      </w:r>
      <w:r w:rsidRPr="009B79D0">
        <w:rPr>
          <w:b/>
          <w:szCs w:val="28"/>
        </w:rPr>
        <w:t xml:space="preserve"> 5</w:t>
      </w:r>
      <w:r w:rsidRPr="009B79D0">
        <w:rPr>
          <w:b/>
          <w:szCs w:val="28"/>
          <w:vertAlign w:val="superscript"/>
        </w:rPr>
        <w:t>th</w:t>
      </w:r>
      <w:r w:rsidRPr="009B79D0">
        <w:rPr>
          <w:b/>
          <w:szCs w:val="28"/>
        </w:rPr>
        <w:t xml:space="preserve"> </w:t>
      </w:r>
      <w:r w:rsidRPr="009B79D0">
        <w:rPr>
          <w:b/>
          <w:szCs w:val="28"/>
        </w:rPr>
        <w:tab/>
        <w:t xml:space="preserve"> </w:t>
      </w:r>
      <w:r w:rsidRPr="009B79D0">
        <w:rPr>
          <w:b/>
          <w:szCs w:val="28"/>
        </w:rPr>
        <w:tab/>
        <w:t xml:space="preserve"> </w:t>
      </w:r>
      <w:r w:rsidRPr="009B79D0">
        <w:rPr>
          <w:b/>
          <w:szCs w:val="28"/>
        </w:rPr>
        <w:tab/>
        <w:t xml:space="preserve"> </w:t>
      </w:r>
      <w:r w:rsidRPr="009B79D0">
        <w:rPr>
          <w:b/>
          <w:szCs w:val="28"/>
        </w:rPr>
        <w:tab/>
        <w:t xml:space="preserve">                                Date of Performance: </w:t>
      </w:r>
      <w:r w:rsidR="006C5D5C">
        <w:rPr>
          <w:b/>
          <w:szCs w:val="28"/>
        </w:rPr>
        <w:t>11</w:t>
      </w:r>
      <w:r w:rsidRPr="009B79D0">
        <w:rPr>
          <w:b/>
          <w:szCs w:val="28"/>
        </w:rPr>
        <w:t>/</w:t>
      </w:r>
      <w:r w:rsidR="006C5D5C">
        <w:rPr>
          <w:b/>
          <w:szCs w:val="28"/>
        </w:rPr>
        <w:t>10</w:t>
      </w:r>
      <w:r w:rsidRPr="009B79D0">
        <w:rPr>
          <w:b/>
          <w:szCs w:val="28"/>
        </w:rPr>
        <w:t>/2022</w:t>
      </w:r>
    </w:p>
    <w:p w14:paraId="011C7B3D" w14:textId="77777777" w:rsidR="00A85B0F" w:rsidRPr="009B79D0" w:rsidRDefault="008433D3">
      <w:pPr>
        <w:spacing w:after="23" w:line="259" w:lineRule="auto"/>
        <w:ind w:left="-5"/>
        <w:rPr>
          <w:b/>
          <w:szCs w:val="28"/>
        </w:rPr>
      </w:pPr>
      <w:r w:rsidRPr="009B79D0">
        <w:rPr>
          <w:b/>
          <w:szCs w:val="28"/>
        </w:rPr>
        <w:t>Subject Name: ADVANCED PROGRAMMING LAB</w:t>
      </w:r>
    </w:p>
    <w:p w14:paraId="3CB09326" w14:textId="77777777" w:rsidR="00A85B0F" w:rsidRPr="009B79D0" w:rsidRDefault="008433D3">
      <w:pPr>
        <w:spacing w:after="23" w:line="259" w:lineRule="auto"/>
        <w:ind w:left="-5"/>
        <w:rPr>
          <w:b/>
          <w:szCs w:val="28"/>
        </w:rPr>
      </w:pPr>
      <w:r w:rsidRPr="009B79D0">
        <w:rPr>
          <w:b/>
          <w:szCs w:val="28"/>
        </w:rPr>
        <w:t>Subject Code:   20CSP-334</w:t>
      </w:r>
    </w:p>
    <w:p w14:paraId="5D09F74A" w14:textId="77777777" w:rsidR="00A85B0F" w:rsidRPr="009B79D0" w:rsidRDefault="008433D3">
      <w:pPr>
        <w:spacing w:after="221" w:line="259" w:lineRule="auto"/>
        <w:ind w:left="0" w:firstLine="0"/>
        <w:rPr>
          <w:szCs w:val="28"/>
        </w:rPr>
      </w:pPr>
      <w:r w:rsidRPr="009B79D0">
        <w:rPr>
          <w:b/>
          <w:szCs w:val="28"/>
        </w:rPr>
        <w:t xml:space="preserve"> </w:t>
      </w:r>
    </w:p>
    <w:p w14:paraId="6260B90F" w14:textId="0E487320" w:rsidR="00A85B0F" w:rsidRPr="009B79D0" w:rsidRDefault="008433D3">
      <w:pPr>
        <w:numPr>
          <w:ilvl w:val="0"/>
          <w:numId w:val="1"/>
        </w:numPr>
        <w:spacing w:after="0" w:line="421" w:lineRule="auto"/>
        <w:ind w:firstLine="360"/>
        <w:rPr>
          <w:szCs w:val="28"/>
        </w:rPr>
      </w:pPr>
      <w:r w:rsidRPr="009B79D0">
        <w:rPr>
          <w:b/>
          <w:szCs w:val="28"/>
        </w:rPr>
        <w:t xml:space="preserve">Aim/Overview of the practical: </w:t>
      </w:r>
    </w:p>
    <w:p w14:paraId="5B72C76F" w14:textId="34246ACA" w:rsidR="00877D5E" w:rsidRPr="006C5D5C" w:rsidRDefault="009B79D0" w:rsidP="00BF6DEF">
      <w:pPr>
        <w:spacing w:after="0" w:line="421" w:lineRule="auto"/>
        <w:ind w:left="720" w:firstLine="0"/>
        <w:rPr>
          <w:szCs w:val="28"/>
        </w:rPr>
      </w:pPr>
      <w:r w:rsidRPr="009B79D0">
        <w:rPr>
          <w:color w:val="1D2125"/>
          <w:szCs w:val="28"/>
          <w:shd w:val="clear" w:color="auto" w:fill="FFFFFF"/>
        </w:rPr>
        <w:t xml:space="preserve">           </w:t>
      </w:r>
      <w:r w:rsidR="006C5D5C" w:rsidRPr="006C5D5C">
        <w:rPr>
          <w:color w:val="1D2125"/>
          <w:szCs w:val="28"/>
          <w:shd w:val="clear" w:color="auto" w:fill="FFFFFF"/>
        </w:rPr>
        <w:t xml:space="preserve">Demonstrate </w:t>
      </w:r>
      <w:proofErr w:type="gramStart"/>
      <w:r w:rsidR="006C5D5C" w:rsidRPr="006C5D5C">
        <w:rPr>
          <w:color w:val="1D2125"/>
          <w:szCs w:val="28"/>
          <w:shd w:val="clear" w:color="auto" w:fill="FFFFFF"/>
        </w:rPr>
        <w:t>insert ,delete</w:t>
      </w:r>
      <w:proofErr w:type="gramEnd"/>
      <w:r w:rsidR="006C5D5C" w:rsidRPr="006C5D5C">
        <w:rPr>
          <w:color w:val="1D2125"/>
          <w:szCs w:val="28"/>
          <w:shd w:val="clear" w:color="auto" w:fill="FFFFFF"/>
        </w:rPr>
        <w:t xml:space="preserve"> and search in </w:t>
      </w:r>
      <w:proofErr w:type="spellStart"/>
      <w:r w:rsidR="006C5D5C" w:rsidRPr="006C5D5C">
        <w:rPr>
          <w:color w:val="1D2125"/>
          <w:szCs w:val="28"/>
          <w:shd w:val="clear" w:color="auto" w:fill="FFFFFF"/>
        </w:rPr>
        <w:t>Treap</w:t>
      </w:r>
      <w:proofErr w:type="spellEnd"/>
      <w:r w:rsidR="006C5D5C" w:rsidRPr="006C5D5C">
        <w:rPr>
          <w:color w:val="1D2125"/>
          <w:szCs w:val="28"/>
          <w:shd w:val="clear" w:color="auto" w:fill="FFFFFF"/>
        </w:rPr>
        <w:t>.</w:t>
      </w:r>
    </w:p>
    <w:p w14:paraId="45BBB092" w14:textId="618F9B32" w:rsidR="009B79D0" w:rsidRPr="009B79D0" w:rsidRDefault="008433D3" w:rsidP="009B79D0">
      <w:pPr>
        <w:numPr>
          <w:ilvl w:val="0"/>
          <w:numId w:val="1"/>
        </w:numPr>
        <w:spacing w:after="48" w:line="259" w:lineRule="auto"/>
        <w:ind w:firstLine="360"/>
        <w:rPr>
          <w:szCs w:val="28"/>
        </w:rPr>
      </w:pPr>
      <w:r w:rsidRPr="009B79D0">
        <w:rPr>
          <w:b/>
          <w:szCs w:val="28"/>
        </w:rPr>
        <w:t xml:space="preserve">Task to be done:  </w:t>
      </w:r>
      <w:r w:rsidR="0048241B" w:rsidRPr="009B79D0">
        <w:rPr>
          <w:color w:val="1D2125"/>
          <w:szCs w:val="28"/>
          <w:shd w:val="clear" w:color="auto" w:fill="FFFFFF"/>
        </w:rPr>
        <w:t xml:space="preserve">        </w:t>
      </w:r>
    </w:p>
    <w:p w14:paraId="608D73C1" w14:textId="4F508ECE" w:rsidR="00877D5E" w:rsidRPr="009B79D0" w:rsidRDefault="009B79D0" w:rsidP="009B79D0">
      <w:pPr>
        <w:spacing w:after="0" w:line="421" w:lineRule="auto"/>
        <w:ind w:left="720" w:firstLine="0"/>
        <w:rPr>
          <w:szCs w:val="28"/>
        </w:rPr>
      </w:pPr>
      <w:r w:rsidRPr="009B79D0">
        <w:rPr>
          <w:color w:val="1D2125"/>
          <w:szCs w:val="28"/>
          <w:shd w:val="clear" w:color="auto" w:fill="FFFFFF"/>
        </w:rPr>
        <w:t xml:space="preserve">           </w:t>
      </w:r>
      <w:r w:rsidR="006C5D5C" w:rsidRPr="006C5D5C">
        <w:rPr>
          <w:color w:val="1D2125"/>
          <w:szCs w:val="28"/>
          <w:shd w:val="clear" w:color="auto" w:fill="FFFFFF"/>
        </w:rPr>
        <w:t xml:space="preserve">Demonstrate </w:t>
      </w:r>
      <w:proofErr w:type="gramStart"/>
      <w:r w:rsidR="006C5D5C" w:rsidRPr="006C5D5C">
        <w:rPr>
          <w:color w:val="1D2125"/>
          <w:szCs w:val="28"/>
          <w:shd w:val="clear" w:color="auto" w:fill="FFFFFF"/>
        </w:rPr>
        <w:t>insert ,delete</w:t>
      </w:r>
      <w:proofErr w:type="gramEnd"/>
      <w:r w:rsidR="006C5D5C" w:rsidRPr="006C5D5C">
        <w:rPr>
          <w:color w:val="1D2125"/>
          <w:szCs w:val="28"/>
          <w:shd w:val="clear" w:color="auto" w:fill="FFFFFF"/>
        </w:rPr>
        <w:t xml:space="preserve"> and search in </w:t>
      </w:r>
      <w:proofErr w:type="spellStart"/>
      <w:r w:rsidR="006C5D5C" w:rsidRPr="006C5D5C">
        <w:rPr>
          <w:color w:val="1D2125"/>
          <w:szCs w:val="28"/>
          <w:shd w:val="clear" w:color="auto" w:fill="FFFFFF"/>
        </w:rPr>
        <w:t>Treap</w:t>
      </w:r>
      <w:proofErr w:type="spellEnd"/>
      <w:r w:rsidR="006C5D5C">
        <w:rPr>
          <w:rFonts w:ascii="Poppins" w:hAnsi="Poppins" w:cs="Poppins"/>
          <w:color w:val="1D2125"/>
          <w:sz w:val="23"/>
          <w:szCs w:val="23"/>
          <w:shd w:val="clear" w:color="auto" w:fill="FFFFFF"/>
        </w:rPr>
        <w:t>.</w:t>
      </w:r>
    </w:p>
    <w:p w14:paraId="7C510FB4" w14:textId="77777777" w:rsidR="00337C74" w:rsidRPr="009B79D0" w:rsidRDefault="00337C74" w:rsidP="00337C74">
      <w:pPr>
        <w:pStyle w:val="ListParagraph"/>
        <w:spacing w:after="0" w:line="240" w:lineRule="auto"/>
        <w:ind w:left="1440" w:firstLine="0"/>
        <w:rPr>
          <w:szCs w:val="28"/>
        </w:rPr>
      </w:pPr>
    </w:p>
    <w:p w14:paraId="1DCDAF6B" w14:textId="29685D57" w:rsidR="00A85B0F" w:rsidRPr="009B79D0" w:rsidRDefault="008433D3">
      <w:pPr>
        <w:numPr>
          <w:ilvl w:val="0"/>
          <w:numId w:val="1"/>
        </w:numPr>
        <w:spacing w:after="23" w:line="259" w:lineRule="auto"/>
        <w:ind w:firstLine="360"/>
        <w:rPr>
          <w:szCs w:val="28"/>
        </w:rPr>
      </w:pPr>
      <w:r w:rsidRPr="009B79D0">
        <w:rPr>
          <w:b/>
          <w:szCs w:val="28"/>
        </w:rPr>
        <w:t>Steps for practical</w:t>
      </w:r>
      <w:r w:rsidRPr="009B79D0">
        <w:rPr>
          <w:szCs w:val="28"/>
        </w:rPr>
        <w:t xml:space="preserve">:  </w:t>
      </w:r>
    </w:p>
    <w:p w14:paraId="23D1985E" w14:textId="77777777" w:rsidR="00877D5E" w:rsidRPr="009B79D0" w:rsidRDefault="00877D5E" w:rsidP="00877D5E">
      <w:pPr>
        <w:spacing w:after="23" w:line="259" w:lineRule="auto"/>
        <w:ind w:left="720" w:firstLine="0"/>
        <w:rPr>
          <w:szCs w:val="28"/>
        </w:rPr>
      </w:pPr>
    </w:p>
    <w:p w14:paraId="57649A6F" w14:textId="77777777" w:rsidR="006C5D5C" w:rsidRPr="006C5D5C" w:rsidRDefault="006C5D5C" w:rsidP="006C5D5C">
      <w:pPr>
        <w:spacing w:after="23" w:line="259" w:lineRule="auto"/>
        <w:ind w:left="1440" w:firstLine="0"/>
        <w:rPr>
          <w:b/>
          <w:bCs/>
          <w:szCs w:val="28"/>
        </w:rPr>
      </w:pPr>
      <w:r w:rsidRPr="006C5D5C">
        <w:rPr>
          <w:b/>
          <w:bCs/>
          <w:szCs w:val="28"/>
        </w:rPr>
        <w:t xml:space="preserve">Insert </w:t>
      </w:r>
    </w:p>
    <w:p w14:paraId="49857AFA" w14:textId="77777777" w:rsidR="006C5D5C" w:rsidRPr="006C5D5C" w:rsidRDefault="006C5D5C" w:rsidP="006C5D5C">
      <w:pPr>
        <w:spacing w:after="23" w:line="259" w:lineRule="auto"/>
        <w:ind w:left="1440" w:firstLine="0"/>
        <w:rPr>
          <w:szCs w:val="28"/>
        </w:rPr>
      </w:pPr>
      <w:r w:rsidRPr="006C5D5C">
        <w:rPr>
          <w:szCs w:val="28"/>
        </w:rPr>
        <w:t>1) Create new node with key equals to x and value equals to a random value.</w:t>
      </w:r>
    </w:p>
    <w:p w14:paraId="20CB9CD1" w14:textId="77777777" w:rsidR="006C5D5C" w:rsidRPr="006C5D5C" w:rsidRDefault="006C5D5C" w:rsidP="006C5D5C">
      <w:pPr>
        <w:spacing w:after="23" w:line="259" w:lineRule="auto"/>
        <w:ind w:left="1440" w:firstLine="0"/>
        <w:rPr>
          <w:szCs w:val="28"/>
        </w:rPr>
      </w:pPr>
      <w:r w:rsidRPr="006C5D5C">
        <w:rPr>
          <w:szCs w:val="28"/>
        </w:rPr>
        <w:t>2) Perform standard BST insert.</w:t>
      </w:r>
    </w:p>
    <w:p w14:paraId="3E4BC927" w14:textId="77777777" w:rsidR="006C5D5C" w:rsidRPr="006C5D5C" w:rsidRDefault="006C5D5C" w:rsidP="006C5D5C">
      <w:pPr>
        <w:spacing w:after="23" w:line="259" w:lineRule="auto"/>
        <w:ind w:left="1440" w:firstLine="0"/>
        <w:rPr>
          <w:szCs w:val="28"/>
        </w:rPr>
      </w:pPr>
      <w:r w:rsidRPr="006C5D5C">
        <w:rPr>
          <w:szCs w:val="28"/>
        </w:rPr>
        <w:t xml:space="preserve">3) A newly inserted node gets a random priority, so Max-Heap property may be </w:t>
      </w:r>
      <w:proofErr w:type="gramStart"/>
      <w:r w:rsidRPr="006C5D5C">
        <w:rPr>
          <w:szCs w:val="28"/>
        </w:rPr>
        <w:t>violated..</w:t>
      </w:r>
      <w:proofErr w:type="gramEnd"/>
      <w:r w:rsidRPr="006C5D5C">
        <w:rPr>
          <w:szCs w:val="28"/>
        </w:rPr>
        <w:t xml:space="preserve"> Use rotations to make sure that inserted node’s priority follows max heap property.</w:t>
      </w:r>
    </w:p>
    <w:p w14:paraId="7C70C517" w14:textId="77777777" w:rsidR="006C5D5C" w:rsidRPr="006C5D5C" w:rsidRDefault="006C5D5C" w:rsidP="006C5D5C">
      <w:pPr>
        <w:spacing w:after="23" w:line="259" w:lineRule="auto"/>
        <w:ind w:left="1440" w:firstLine="0"/>
        <w:rPr>
          <w:szCs w:val="28"/>
        </w:rPr>
      </w:pPr>
      <w:r w:rsidRPr="006C5D5C">
        <w:rPr>
          <w:szCs w:val="28"/>
        </w:rPr>
        <w:t xml:space="preserve">During insertion, we recursively traverse all ancestors of the inserted node. </w:t>
      </w:r>
    </w:p>
    <w:p w14:paraId="0D460117" w14:textId="77777777" w:rsidR="006C5D5C" w:rsidRPr="006C5D5C" w:rsidRDefault="006C5D5C" w:rsidP="006C5D5C">
      <w:pPr>
        <w:spacing w:after="23" w:line="259" w:lineRule="auto"/>
        <w:ind w:left="1440" w:firstLine="0"/>
        <w:rPr>
          <w:szCs w:val="28"/>
        </w:rPr>
      </w:pPr>
      <w:r w:rsidRPr="006C5D5C">
        <w:rPr>
          <w:szCs w:val="28"/>
        </w:rPr>
        <w:t>a) If new node is inserted in left subtree and root of left subtree has higher priority, perform right rotation.</w:t>
      </w:r>
    </w:p>
    <w:p w14:paraId="57159CAC" w14:textId="5AF85200" w:rsidR="00A85B0F" w:rsidRDefault="006C5D5C" w:rsidP="006C5D5C">
      <w:pPr>
        <w:spacing w:after="23" w:line="259" w:lineRule="auto"/>
        <w:ind w:left="1440" w:firstLine="0"/>
        <w:rPr>
          <w:szCs w:val="28"/>
        </w:rPr>
      </w:pPr>
      <w:r w:rsidRPr="006C5D5C">
        <w:rPr>
          <w:szCs w:val="28"/>
        </w:rPr>
        <w:t>b) If new node is inserted in right subtree and root of right subtree has higher priority, perform left rotation.</w:t>
      </w:r>
    </w:p>
    <w:p w14:paraId="036EAEDC" w14:textId="4836CDC4" w:rsidR="006C5D5C" w:rsidRDefault="006C5D5C" w:rsidP="006C5D5C">
      <w:pPr>
        <w:spacing w:after="23" w:line="259" w:lineRule="auto"/>
        <w:ind w:left="1440" w:firstLine="0"/>
        <w:rPr>
          <w:szCs w:val="28"/>
        </w:rPr>
      </w:pPr>
    </w:p>
    <w:p w14:paraId="5B20998C" w14:textId="77777777" w:rsidR="006C5D5C" w:rsidRPr="006C5D5C" w:rsidRDefault="006C5D5C" w:rsidP="006C5D5C">
      <w:pPr>
        <w:spacing w:after="23" w:line="259" w:lineRule="auto"/>
        <w:ind w:left="1440" w:firstLine="0"/>
        <w:rPr>
          <w:szCs w:val="28"/>
        </w:rPr>
      </w:pPr>
      <w:r w:rsidRPr="006C5D5C">
        <w:rPr>
          <w:szCs w:val="28"/>
        </w:rPr>
        <w:t xml:space="preserve">Delete: </w:t>
      </w:r>
    </w:p>
    <w:p w14:paraId="0CAF71F2" w14:textId="77777777" w:rsidR="006C5D5C" w:rsidRPr="006C5D5C" w:rsidRDefault="006C5D5C" w:rsidP="006C5D5C">
      <w:pPr>
        <w:spacing w:after="23" w:line="259" w:lineRule="auto"/>
        <w:ind w:left="1440" w:firstLine="0"/>
        <w:rPr>
          <w:szCs w:val="28"/>
        </w:rPr>
      </w:pPr>
      <w:r w:rsidRPr="006C5D5C">
        <w:rPr>
          <w:szCs w:val="28"/>
        </w:rPr>
        <w:t xml:space="preserve">The delete implementation here is slightly different from the steps discussed in previous post. </w:t>
      </w:r>
    </w:p>
    <w:p w14:paraId="41B2FB79" w14:textId="77777777" w:rsidR="006C5D5C" w:rsidRPr="006C5D5C" w:rsidRDefault="006C5D5C" w:rsidP="006C5D5C">
      <w:pPr>
        <w:spacing w:after="23" w:line="259" w:lineRule="auto"/>
        <w:ind w:left="1440" w:firstLine="0"/>
        <w:rPr>
          <w:szCs w:val="28"/>
        </w:rPr>
      </w:pPr>
      <w:r w:rsidRPr="006C5D5C">
        <w:rPr>
          <w:szCs w:val="28"/>
        </w:rPr>
        <w:lastRenderedPageBreak/>
        <w:t xml:space="preserve">1) If node is a leaf, delete it. </w:t>
      </w:r>
    </w:p>
    <w:p w14:paraId="0A663165" w14:textId="77777777" w:rsidR="006C5D5C" w:rsidRPr="006C5D5C" w:rsidRDefault="006C5D5C" w:rsidP="006C5D5C">
      <w:pPr>
        <w:spacing w:after="23" w:line="259" w:lineRule="auto"/>
        <w:ind w:left="1440" w:firstLine="0"/>
        <w:rPr>
          <w:szCs w:val="28"/>
        </w:rPr>
      </w:pPr>
      <w:r w:rsidRPr="006C5D5C">
        <w:rPr>
          <w:szCs w:val="28"/>
        </w:rPr>
        <w:t xml:space="preserve">2) If node has one child NULL and other as non-NULL, replace node with the non-empty child. </w:t>
      </w:r>
    </w:p>
    <w:p w14:paraId="0D819A67" w14:textId="77777777" w:rsidR="006C5D5C" w:rsidRPr="006C5D5C" w:rsidRDefault="006C5D5C" w:rsidP="006C5D5C">
      <w:pPr>
        <w:spacing w:after="23" w:line="259" w:lineRule="auto"/>
        <w:ind w:left="1440" w:firstLine="0"/>
        <w:rPr>
          <w:szCs w:val="28"/>
        </w:rPr>
      </w:pPr>
      <w:r w:rsidRPr="006C5D5C">
        <w:rPr>
          <w:szCs w:val="28"/>
        </w:rPr>
        <w:t xml:space="preserve">3) If node has both children as non-NULL, find max of left and right children. </w:t>
      </w:r>
    </w:p>
    <w:p w14:paraId="400D296D" w14:textId="77777777" w:rsidR="006C5D5C" w:rsidRPr="006C5D5C" w:rsidRDefault="006C5D5C" w:rsidP="006C5D5C">
      <w:pPr>
        <w:spacing w:after="23" w:line="259" w:lineRule="auto"/>
        <w:ind w:left="1440" w:firstLine="0"/>
        <w:rPr>
          <w:szCs w:val="28"/>
        </w:rPr>
      </w:pPr>
      <w:proofErr w:type="gramStart"/>
      <w:r w:rsidRPr="006C5D5C">
        <w:rPr>
          <w:szCs w:val="28"/>
        </w:rPr>
        <w:t>….a</w:t>
      </w:r>
      <w:proofErr w:type="gramEnd"/>
      <w:r w:rsidRPr="006C5D5C">
        <w:rPr>
          <w:szCs w:val="28"/>
        </w:rPr>
        <w:t xml:space="preserve">) If priority of right child is greater, perform left rotation at node </w:t>
      </w:r>
    </w:p>
    <w:p w14:paraId="53FB036D" w14:textId="77777777" w:rsidR="006C5D5C" w:rsidRPr="006C5D5C" w:rsidRDefault="006C5D5C" w:rsidP="006C5D5C">
      <w:pPr>
        <w:spacing w:after="23" w:line="259" w:lineRule="auto"/>
        <w:ind w:left="1440" w:firstLine="0"/>
        <w:rPr>
          <w:szCs w:val="28"/>
        </w:rPr>
      </w:pPr>
      <w:proofErr w:type="gramStart"/>
      <w:r w:rsidRPr="006C5D5C">
        <w:rPr>
          <w:szCs w:val="28"/>
        </w:rPr>
        <w:t>….b</w:t>
      </w:r>
      <w:proofErr w:type="gramEnd"/>
      <w:r w:rsidRPr="006C5D5C">
        <w:rPr>
          <w:szCs w:val="28"/>
        </w:rPr>
        <w:t>) If priority of left child is greater, perform right rotation at node.</w:t>
      </w:r>
    </w:p>
    <w:p w14:paraId="5DE6827B" w14:textId="5841DB4B" w:rsidR="006C5D5C" w:rsidRDefault="006C5D5C" w:rsidP="006C5D5C">
      <w:pPr>
        <w:spacing w:after="23" w:line="259" w:lineRule="auto"/>
        <w:ind w:left="1440" w:firstLine="0"/>
        <w:rPr>
          <w:szCs w:val="28"/>
        </w:rPr>
      </w:pPr>
      <w:r w:rsidRPr="006C5D5C">
        <w:rPr>
          <w:szCs w:val="28"/>
        </w:rPr>
        <w:t>The idea of step 3 is to move the node to down so that we end up with either case 1 or case 2.</w:t>
      </w:r>
    </w:p>
    <w:p w14:paraId="040F5339" w14:textId="77777777" w:rsidR="006C5D5C" w:rsidRPr="009B79D0" w:rsidRDefault="006C5D5C" w:rsidP="006C5D5C">
      <w:pPr>
        <w:spacing w:after="23" w:line="259" w:lineRule="auto"/>
        <w:ind w:left="1440" w:firstLine="0"/>
        <w:rPr>
          <w:szCs w:val="28"/>
        </w:rPr>
      </w:pPr>
    </w:p>
    <w:p w14:paraId="6B5585B6" w14:textId="04E7A025" w:rsidR="00A85B0F" w:rsidRPr="009B79D0" w:rsidRDefault="008433D3" w:rsidP="00625D22">
      <w:pPr>
        <w:spacing w:after="23" w:line="259" w:lineRule="auto"/>
        <w:ind w:left="720" w:firstLine="0"/>
        <w:rPr>
          <w:b/>
          <w:bCs/>
          <w:szCs w:val="28"/>
        </w:rPr>
      </w:pPr>
      <w:proofErr w:type="gramStart"/>
      <w:r w:rsidRPr="009B79D0">
        <w:rPr>
          <w:b/>
          <w:bCs/>
          <w:szCs w:val="28"/>
        </w:rPr>
        <w:t>4 .</w:t>
      </w:r>
      <w:proofErr w:type="gramEnd"/>
      <w:r w:rsidRPr="009B79D0">
        <w:rPr>
          <w:b/>
          <w:bCs/>
          <w:szCs w:val="28"/>
        </w:rPr>
        <w:t xml:space="preserve">      Code: </w:t>
      </w:r>
    </w:p>
    <w:p w14:paraId="44F751F4" w14:textId="77777777" w:rsidR="00625D22" w:rsidRPr="009B79D0" w:rsidRDefault="00625D22" w:rsidP="00625D22">
      <w:pPr>
        <w:spacing w:after="23" w:line="259" w:lineRule="auto"/>
        <w:ind w:left="720" w:firstLine="0"/>
        <w:rPr>
          <w:b/>
          <w:bCs/>
          <w:szCs w:val="28"/>
        </w:rPr>
      </w:pPr>
    </w:p>
    <w:p w14:paraId="192AE60F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// C++ program to demonstrate search, insert and delete in </w:t>
      </w:r>
      <w:proofErr w:type="spellStart"/>
      <w:r w:rsidRPr="006C5D5C">
        <w:rPr>
          <w:szCs w:val="28"/>
        </w:rPr>
        <w:t>Treap</w:t>
      </w:r>
      <w:proofErr w:type="spellEnd"/>
    </w:p>
    <w:p w14:paraId="1DC87FF4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>#include &lt;bits/</w:t>
      </w:r>
      <w:proofErr w:type="spellStart"/>
      <w:r w:rsidRPr="006C5D5C">
        <w:rPr>
          <w:szCs w:val="28"/>
        </w:rPr>
        <w:t>stdc</w:t>
      </w:r>
      <w:proofErr w:type="spellEnd"/>
      <w:r w:rsidRPr="006C5D5C">
        <w:rPr>
          <w:szCs w:val="28"/>
        </w:rPr>
        <w:t>++.h&gt;</w:t>
      </w:r>
    </w:p>
    <w:p w14:paraId="2FE17774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>using namespace std;</w:t>
      </w:r>
    </w:p>
    <w:p w14:paraId="77B05F60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</w:t>
      </w:r>
    </w:p>
    <w:p w14:paraId="4447D598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// A </w:t>
      </w:r>
      <w:proofErr w:type="spellStart"/>
      <w:r w:rsidRPr="006C5D5C">
        <w:rPr>
          <w:szCs w:val="28"/>
        </w:rPr>
        <w:t>Treap</w:t>
      </w:r>
      <w:proofErr w:type="spellEnd"/>
      <w:r w:rsidRPr="006C5D5C">
        <w:rPr>
          <w:szCs w:val="28"/>
        </w:rPr>
        <w:t xml:space="preserve"> Node</w:t>
      </w:r>
    </w:p>
    <w:p w14:paraId="12D9FB78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struct </w:t>
      </w:r>
      <w:proofErr w:type="spellStart"/>
      <w:r w:rsidRPr="006C5D5C">
        <w:rPr>
          <w:szCs w:val="28"/>
        </w:rPr>
        <w:t>TreapNode</w:t>
      </w:r>
      <w:proofErr w:type="spellEnd"/>
    </w:p>
    <w:p w14:paraId="4F90D680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>{</w:t>
      </w:r>
    </w:p>
    <w:p w14:paraId="0281D747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int key, priority;</w:t>
      </w:r>
    </w:p>
    <w:p w14:paraId="4A2C6C0D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</w:t>
      </w:r>
      <w:proofErr w:type="spellStart"/>
      <w:r w:rsidRPr="006C5D5C">
        <w:rPr>
          <w:szCs w:val="28"/>
        </w:rPr>
        <w:t>TreapNode</w:t>
      </w:r>
      <w:proofErr w:type="spellEnd"/>
      <w:r w:rsidRPr="006C5D5C">
        <w:rPr>
          <w:szCs w:val="28"/>
        </w:rPr>
        <w:t xml:space="preserve"> *left, *right;</w:t>
      </w:r>
    </w:p>
    <w:p w14:paraId="2539FD7A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>};</w:t>
      </w:r>
    </w:p>
    <w:p w14:paraId="3CBDF821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</w:t>
      </w:r>
    </w:p>
    <w:p w14:paraId="5EE4D66A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>/* T1, T2 and T3 are subtrees of the tree rooted with y</w:t>
      </w:r>
    </w:p>
    <w:p w14:paraId="0C0284D7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(</w:t>
      </w:r>
      <w:proofErr w:type="gramStart"/>
      <w:r w:rsidRPr="006C5D5C">
        <w:rPr>
          <w:szCs w:val="28"/>
        </w:rPr>
        <w:t>on</w:t>
      </w:r>
      <w:proofErr w:type="gramEnd"/>
      <w:r w:rsidRPr="006C5D5C">
        <w:rPr>
          <w:szCs w:val="28"/>
        </w:rPr>
        <w:t xml:space="preserve"> left side) or x (on right side)</w:t>
      </w:r>
    </w:p>
    <w:p w14:paraId="57AEE7E6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            y                               x</w:t>
      </w:r>
    </w:p>
    <w:p w14:paraId="6C033A71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           / \     Right Rotation          </w:t>
      </w:r>
      <w:proofErr w:type="gramStart"/>
      <w:r w:rsidRPr="006C5D5C">
        <w:rPr>
          <w:szCs w:val="28"/>
        </w:rPr>
        <w:t>/  \</w:t>
      </w:r>
      <w:proofErr w:type="gramEnd"/>
    </w:p>
    <w:p w14:paraId="52E603BA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          x   T3   – – – – – – – &gt;        T1   y</w:t>
      </w:r>
    </w:p>
    <w:p w14:paraId="5D29C804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         / \       &lt; - - - - - - -            / \</w:t>
      </w:r>
    </w:p>
    <w:p w14:paraId="26EB2C4D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        T</w:t>
      </w:r>
      <w:proofErr w:type="gramStart"/>
      <w:r w:rsidRPr="006C5D5C">
        <w:rPr>
          <w:szCs w:val="28"/>
        </w:rPr>
        <w:t>1  T</w:t>
      </w:r>
      <w:proofErr w:type="gramEnd"/>
      <w:r w:rsidRPr="006C5D5C">
        <w:rPr>
          <w:szCs w:val="28"/>
        </w:rPr>
        <w:t>2     Left Rotation            T2  T3 */</w:t>
      </w:r>
    </w:p>
    <w:p w14:paraId="270F6090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</w:t>
      </w:r>
    </w:p>
    <w:p w14:paraId="13F83EF2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>// A utility function to right rotate subtree rooted with y</w:t>
      </w:r>
    </w:p>
    <w:p w14:paraId="35937A18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>// See the diagram given above.</w:t>
      </w:r>
    </w:p>
    <w:p w14:paraId="75BFBCB0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proofErr w:type="spellStart"/>
      <w:r w:rsidRPr="006C5D5C">
        <w:rPr>
          <w:szCs w:val="28"/>
        </w:rPr>
        <w:lastRenderedPageBreak/>
        <w:t>TreapNode</w:t>
      </w:r>
      <w:proofErr w:type="spellEnd"/>
      <w:r w:rsidRPr="006C5D5C">
        <w:rPr>
          <w:szCs w:val="28"/>
        </w:rPr>
        <w:t xml:space="preserve"> *</w:t>
      </w:r>
      <w:proofErr w:type="spellStart"/>
      <w:proofErr w:type="gramStart"/>
      <w:r w:rsidRPr="006C5D5C">
        <w:rPr>
          <w:szCs w:val="28"/>
        </w:rPr>
        <w:t>rightRotate</w:t>
      </w:r>
      <w:proofErr w:type="spellEnd"/>
      <w:r w:rsidRPr="006C5D5C">
        <w:rPr>
          <w:szCs w:val="28"/>
        </w:rPr>
        <w:t>(</w:t>
      </w:r>
      <w:proofErr w:type="spellStart"/>
      <w:proofErr w:type="gramEnd"/>
      <w:r w:rsidRPr="006C5D5C">
        <w:rPr>
          <w:szCs w:val="28"/>
        </w:rPr>
        <w:t>TreapNode</w:t>
      </w:r>
      <w:proofErr w:type="spellEnd"/>
      <w:r w:rsidRPr="006C5D5C">
        <w:rPr>
          <w:szCs w:val="28"/>
        </w:rPr>
        <w:t xml:space="preserve"> *y)</w:t>
      </w:r>
    </w:p>
    <w:p w14:paraId="57B6A133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>{</w:t>
      </w:r>
    </w:p>
    <w:p w14:paraId="145305B6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</w:t>
      </w:r>
      <w:proofErr w:type="spellStart"/>
      <w:r w:rsidRPr="006C5D5C">
        <w:rPr>
          <w:szCs w:val="28"/>
        </w:rPr>
        <w:t>TreapNode</w:t>
      </w:r>
      <w:proofErr w:type="spellEnd"/>
      <w:r w:rsidRPr="006C5D5C">
        <w:rPr>
          <w:szCs w:val="28"/>
        </w:rPr>
        <w:t xml:space="preserve"> *x = y-&gt;</w:t>
      </w:r>
      <w:proofErr w:type="gramStart"/>
      <w:r w:rsidRPr="006C5D5C">
        <w:rPr>
          <w:szCs w:val="28"/>
        </w:rPr>
        <w:t>left,  *</w:t>
      </w:r>
      <w:proofErr w:type="gramEnd"/>
      <w:r w:rsidRPr="006C5D5C">
        <w:rPr>
          <w:szCs w:val="28"/>
        </w:rPr>
        <w:t>T2 = x-&gt;right;</w:t>
      </w:r>
    </w:p>
    <w:p w14:paraId="500EC4F9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</w:t>
      </w:r>
    </w:p>
    <w:p w14:paraId="61A76497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// Perform rotation</w:t>
      </w:r>
    </w:p>
    <w:p w14:paraId="6DCAD06A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x-&gt;right = y;</w:t>
      </w:r>
    </w:p>
    <w:p w14:paraId="18AA715D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y-&gt;left = T2;</w:t>
      </w:r>
    </w:p>
    <w:p w14:paraId="5DCBC431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</w:t>
      </w:r>
    </w:p>
    <w:p w14:paraId="6D32699C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// Return new root</w:t>
      </w:r>
    </w:p>
    <w:p w14:paraId="420A6F65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return x;</w:t>
      </w:r>
    </w:p>
    <w:p w14:paraId="25605AEC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>}</w:t>
      </w:r>
    </w:p>
    <w:p w14:paraId="7C8CD26B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</w:t>
      </w:r>
    </w:p>
    <w:p w14:paraId="41714609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>// A utility function to left rotate subtree rooted with x</w:t>
      </w:r>
    </w:p>
    <w:p w14:paraId="3198A827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>// See the diagram given above.</w:t>
      </w:r>
    </w:p>
    <w:p w14:paraId="4877B4B0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proofErr w:type="spellStart"/>
      <w:r w:rsidRPr="006C5D5C">
        <w:rPr>
          <w:szCs w:val="28"/>
        </w:rPr>
        <w:t>TreapNode</w:t>
      </w:r>
      <w:proofErr w:type="spellEnd"/>
      <w:r w:rsidRPr="006C5D5C">
        <w:rPr>
          <w:szCs w:val="28"/>
        </w:rPr>
        <w:t xml:space="preserve"> *</w:t>
      </w:r>
      <w:proofErr w:type="spellStart"/>
      <w:proofErr w:type="gramStart"/>
      <w:r w:rsidRPr="006C5D5C">
        <w:rPr>
          <w:szCs w:val="28"/>
        </w:rPr>
        <w:t>leftRotate</w:t>
      </w:r>
      <w:proofErr w:type="spellEnd"/>
      <w:r w:rsidRPr="006C5D5C">
        <w:rPr>
          <w:szCs w:val="28"/>
        </w:rPr>
        <w:t>(</w:t>
      </w:r>
      <w:proofErr w:type="spellStart"/>
      <w:proofErr w:type="gramEnd"/>
      <w:r w:rsidRPr="006C5D5C">
        <w:rPr>
          <w:szCs w:val="28"/>
        </w:rPr>
        <w:t>TreapNode</w:t>
      </w:r>
      <w:proofErr w:type="spellEnd"/>
      <w:r w:rsidRPr="006C5D5C">
        <w:rPr>
          <w:szCs w:val="28"/>
        </w:rPr>
        <w:t xml:space="preserve"> *x)</w:t>
      </w:r>
    </w:p>
    <w:p w14:paraId="335B9995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>{</w:t>
      </w:r>
    </w:p>
    <w:p w14:paraId="5C1FB435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</w:t>
      </w:r>
      <w:proofErr w:type="spellStart"/>
      <w:r w:rsidRPr="006C5D5C">
        <w:rPr>
          <w:szCs w:val="28"/>
        </w:rPr>
        <w:t>TreapNode</w:t>
      </w:r>
      <w:proofErr w:type="spellEnd"/>
      <w:r w:rsidRPr="006C5D5C">
        <w:rPr>
          <w:szCs w:val="28"/>
        </w:rPr>
        <w:t xml:space="preserve"> *y = x-&gt;right, *T2 = y-&gt;left;</w:t>
      </w:r>
    </w:p>
    <w:p w14:paraId="47512F3E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</w:t>
      </w:r>
    </w:p>
    <w:p w14:paraId="108E3D23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// Perform rotation</w:t>
      </w:r>
    </w:p>
    <w:p w14:paraId="3BCC1280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y-&gt;left = x;</w:t>
      </w:r>
    </w:p>
    <w:p w14:paraId="1EEE877A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x-&gt;right = T2;</w:t>
      </w:r>
    </w:p>
    <w:p w14:paraId="3FD01808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</w:t>
      </w:r>
    </w:p>
    <w:p w14:paraId="2D36B40A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// Return new root</w:t>
      </w:r>
    </w:p>
    <w:p w14:paraId="26A5A1E6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return y;</w:t>
      </w:r>
    </w:p>
    <w:p w14:paraId="3B40CC39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>}</w:t>
      </w:r>
    </w:p>
    <w:p w14:paraId="3FE76E1D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</w:t>
      </w:r>
    </w:p>
    <w:p w14:paraId="2C782C59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>/* Utility function to add a new key */</w:t>
      </w:r>
    </w:p>
    <w:p w14:paraId="194A15B2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proofErr w:type="spellStart"/>
      <w:r w:rsidRPr="006C5D5C">
        <w:rPr>
          <w:szCs w:val="28"/>
        </w:rPr>
        <w:t>TreapNode</w:t>
      </w:r>
      <w:proofErr w:type="spellEnd"/>
      <w:r w:rsidRPr="006C5D5C">
        <w:rPr>
          <w:szCs w:val="28"/>
        </w:rPr>
        <w:t xml:space="preserve">* </w:t>
      </w:r>
      <w:proofErr w:type="spellStart"/>
      <w:proofErr w:type="gramStart"/>
      <w:r w:rsidRPr="006C5D5C">
        <w:rPr>
          <w:szCs w:val="28"/>
        </w:rPr>
        <w:t>newNode</w:t>
      </w:r>
      <w:proofErr w:type="spellEnd"/>
      <w:r w:rsidRPr="006C5D5C">
        <w:rPr>
          <w:szCs w:val="28"/>
        </w:rPr>
        <w:t>(</w:t>
      </w:r>
      <w:proofErr w:type="gramEnd"/>
      <w:r w:rsidRPr="006C5D5C">
        <w:rPr>
          <w:szCs w:val="28"/>
        </w:rPr>
        <w:t>int key)</w:t>
      </w:r>
    </w:p>
    <w:p w14:paraId="4A2F0C74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>{</w:t>
      </w:r>
    </w:p>
    <w:p w14:paraId="09FDA03A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</w:t>
      </w:r>
      <w:proofErr w:type="spellStart"/>
      <w:r w:rsidRPr="006C5D5C">
        <w:rPr>
          <w:szCs w:val="28"/>
        </w:rPr>
        <w:t>TreapNode</w:t>
      </w:r>
      <w:proofErr w:type="spellEnd"/>
      <w:r w:rsidRPr="006C5D5C">
        <w:rPr>
          <w:szCs w:val="28"/>
        </w:rPr>
        <w:t xml:space="preserve">* temp = new </w:t>
      </w:r>
      <w:proofErr w:type="spellStart"/>
      <w:r w:rsidRPr="006C5D5C">
        <w:rPr>
          <w:szCs w:val="28"/>
        </w:rPr>
        <w:t>TreapNode</w:t>
      </w:r>
      <w:proofErr w:type="spellEnd"/>
      <w:r w:rsidRPr="006C5D5C">
        <w:rPr>
          <w:szCs w:val="28"/>
        </w:rPr>
        <w:t>;</w:t>
      </w:r>
    </w:p>
    <w:p w14:paraId="61F87BA1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temp-&gt;key = key;</w:t>
      </w:r>
    </w:p>
    <w:p w14:paraId="14ABAFED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temp-&gt;priority = </w:t>
      </w:r>
      <w:proofErr w:type="gramStart"/>
      <w:r w:rsidRPr="006C5D5C">
        <w:rPr>
          <w:szCs w:val="28"/>
        </w:rPr>
        <w:t>rand(</w:t>
      </w:r>
      <w:proofErr w:type="gramEnd"/>
      <w:r w:rsidRPr="006C5D5C">
        <w:rPr>
          <w:szCs w:val="28"/>
        </w:rPr>
        <w:t>)%100;</w:t>
      </w:r>
    </w:p>
    <w:p w14:paraId="1988C1CF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lastRenderedPageBreak/>
        <w:t xml:space="preserve">    temp-&gt;left = temp-&gt;right = NULL;</w:t>
      </w:r>
    </w:p>
    <w:p w14:paraId="2E7FEA35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return temp;</w:t>
      </w:r>
    </w:p>
    <w:p w14:paraId="7C48BC15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>}</w:t>
      </w:r>
    </w:p>
    <w:p w14:paraId="0D6460C0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</w:t>
      </w:r>
    </w:p>
    <w:p w14:paraId="5EE0679C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>// C function to search a given key in a given BST</w:t>
      </w:r>
    </w:p>
    <w:p w14:paraId="61F3BEE9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proofErr w:type="spellStart"/>
      <w:r w:rsidRPr="006C5D5C">
        <w:rPr>
          <w:szCs w:val="28"/>
        </w:rPr>
        <w:t>TreapNode</w:t>
      </w:r>
      <w:proofErr w:type="spellEnd"/>
      <w:r w:rsidRPr="006C5D5C">
        <w:rPr>
          <w:szCs w:val="28"/>
        </w:rPr>
        <w:t xml:space="preserve">* </w:t>
      </w:r>
      <w:proofErr w:type="gramStart"/>
      <w:r w:rsidRPr="006C5D5C">
        <w:rPr>
          <w:szCs w:val="28"/>
        </w:rPr>
        <w:t>search(</w:t>
      </w:r>
      <w:proofErr w:type="spellStart"/>
      <w:proofErr w:type="gramEnd"/>
      <w:r w:rsidRPr="006C5D5C">
        <w:rPr>
          <w:szCs w:val="28"/>
        </w:rPr>
        <w:t>TreapNode</w:t>
      </w:r>
      <w:proofErr w:type="spellEnd"/>
      <w:r w:rsidRPr="006C5D5C">
        <w:rPr>
          <w:szCs w:val="28"/>
        </w:rPr>
        <w:t>* root, int key)</w:t>
      </w:r>
    </w:p>
    <w:p w14:paraId="5EEFD86B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>{</w:t>
      </w:r>
    </w:p>
    <w:p w14:paraId="324E70AA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// Base Cases: root is null or key is present at root</w:t>
      </w:r>
    </w:p>
    <w:p w14:paraId="064503E7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if (root == NULL || root-&gt;key == key)</w:t>
      </w:r>
    </w:p>
    <w:p w14:paraId="20B355BD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   return root;</w:t>
      </w:r>
    </w:p>
    <w:p w14:paraId="1AECFC91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</w:t>
      </w:r>
    </w:p>
    <w:p w14:paraId="10A21667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// Key is greater than root's key</w:t>
      </w:r>
    </w:p>
    <w:p w14:paraId="35422B16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if (root-&gt;key &lt; key)</w:t>
      </w:r>
    </w:p>
    <w:p w14:paraId="467BB146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   return search(root-&gt;right, key);</w:t>
      </w:r>
    </w:p>
    <w:p w14:paraId="124CB2CF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</w:t>
      </w:r>
    </w:p>
    <w:p w14:paraId="237463A7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// Key is smaller than root's key</w:t>
      </w:r>
    </w:p>
    <w:p w14:paraId="431FB6D7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return search(root-&gt;left, key);</w:t>
      </w:r>
    </w:p>
    <w:p w14:paraId="32B62049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>}</w:t>
      </w:r>
    </w:p>
    <w:p w14:paraId="1001639E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</w:t>
      </w:r>
    </w:p>
    <w:p w14:paraId="205768BC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/* Recursive implementation of insertion in </w:t>
      </w:r>
      <w:proofErr w:type="spellStart"/>
      <w:r w:rsidRPr="006C5D5C">
        <w:rPr>
          <w:szCs w:val="28"/>
        </w:rPr>
        <w:t>Treap</w:t>
      </w:r>
      <w:proofErr w:type="spellEnd"/>
      <w:r w:rsidRPr="006C5D5C">
        <w:rPr>
          <w:szCs w:val="28"/>
        </w:rPr>
        <w:t xml:space="preserve"> */</w:t>
      </w:r>
    </w:p>
    <w:p w14:paraId="5459C0F3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proofErr w:type="spellStart"/>
      <w:r w:rsidRPr="006C5D5C">
        <w:rPr>
          <w:szCs w:val="28"/>
        </w:rPr>
        <w:t>TreapNode</w:t>
      </w:r>
      <w:proofErr w:type="spellEnd"/>
      <w:r w:rsidRPr="006C5D5C">
        <w:rPr>
          <w:szCs w:val="28"/>
        </w:rPr>
        <w:t xml:space="preserve">* </w:t>
      </w:r>
      <w:proofErr w:type="gramStart"/>
      <w:r w:rsidRPr="006C5D5C">
        <w:rPr>
          <w:szCs w:val="28"/>
        </w:rPr>
        <w:t>insert(</w:t>
      </w:r>
      <w:proofErr w:type="spellStart"/>
      <w:proofErr w:type="gramEnd"/>
      <w:r w:rsidRPr="006C5D5C">
        <w:rPr>
          <w:szCs w:val="28"/>
        </w:rPr>
        <w:t>TreapNode</w:t>
      </w:r>
      <w:proofErr w:type="spellEnd"/>
      <w:r w:rsidRPr="006C5D5C">
        <w:rPr>
          <w:szCs w:val="28"/>
        </w:rPr>
        <w:t>* root, int key)</w:t>
      </w:r>
    </w:p>
    <w:p w14:paraId="124BFD27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>{</w:t>
      </w:r>
    </w:p>
    <w:p w14:paraId="083B709A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// If root is NULL, create a new node and return it</w:t>
      </w:r>
    </w:p>
    <w:p w14:paraId="6B5B7698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if </w:t>
      </w:r>
      <w:proofErr w:type="gramStart"/>
      <w:r w:rsidRPr="006C5D5C">
        <w:rPr>
          <w:szCs w:val="28"/>
        </w:rPr>
        <w:t>(!root</w:t>
      </w:r>
      <w:proofErr w:type="gramEnd"/>
      <w:r w:rsidRPr="006C5D5C">
        <w:rPr>
          <w:szCs w:val="28"/>
        </w:rPr>
        <w:t>)</w:t>
      </w:r>
    </w:p>
    <w:p w14:paraId="2EE19D55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    return </w:t>
      </w:r>
      <w:proofErr w:type="spellStart"/>
      <w:r w:rsidRPr="006C5D5C">
        <w:rPr>
          <w:szCs w:val="28"/>
        </w:rPr>
        <w:t>newNode</w:t>
      </w:r>
      <w:proofErr w:type="spellEnd"/>
      <w:r w:rsidRPr="006C5D5C">
        <w:rPr>
          <w:szCs w:val="28"/>
        </w:rPr>
        <w:t>(key);</w:t>
      </w:r>
    </w:p>
    <w:p w14:paraId="205D7FF3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</w:t>
      </w:r>
    </w:p>
    <w:p w14:paraId="3E025E5A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// If key is smaller than root</w:t>
      </w:r>
    </w:p>
    <w:p w14:paraId="7BEA6AB3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if (key &lt;= root-&gt;key)</w:t>
      </w:r>
    </w:p>
    <w:p w14:paraId="6B0C4438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{</w:t>
      </w:r>
    </w:p>
    <w:p w14:paraId="50A20776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    // Insert in left subtree</w:t>
      </w:r>
    </w:p>
    <w:p w14:paraId="73052217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    root-&gt;left = insert(root-&gt;left, key);</w:t>
      </w:r>
    </w:p>
    <w:p w14:paraId="26F9BF99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</w:t>
      </w:r>
    </w:p>
    <w:p w14:paraId="56381225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lastRenderedPageBreak/>
        <w:t xml:space="preserve">        // Fix Heap property if it is violated</w:t>
      </w:r>
    </w:p>
    <w:p w14:paraId="401CECCF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    if (root-&gt;left-&gt;priority &gt; root-&gt;priority)</w:t>
      </w:r>
    </w:p>
    <w:p w14:paraId="30B59319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        root = </w:t>
      </w:r>
      <w:proofErr w:type="spellStart"/>
      <w:r w:rsidRPr="006C5D5C">
        <w:rPr>
          <w:szCs w:val="28"/>
        </w:rPr>
        <w:t>rightRotate</w:t>
      </w:r>
      <w:proofErr w:type="spellEnd"/>
      <w:r w:rsidRPr="006C5D5C">
        <w:rPr>
          <w:szCs w:val="28"/>
        </w:rPr>
        <w:t>(root);</w:t>
      </w:r>
    </w:p>
    <w:p w14:paraId="40D8EE03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}</w:t>
      </w:r>
    </w:p>
    <w:p w14:paraId="5D2FD150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</w:t>
      </w:r>
      <w:proofErr w:type="gramStart"/>
      <w:r w:rsidRPr="006C5D5C">
        <w:rPr>
          <w:szCs w:val="28"/>
        </w:rPr>
        <w:t>else  /</w:t>
      </w:r>
      <w:proofErr w:type="gramEnd"/>
      <w:r w:rsidRPr="006C5D5C">
        <w:rPr>
          <w:szCs w:val="28"/>
        </w:rPr>
        <w:t>/ If key is greater</w:t>
      </w:r>
    </w:p>
    <w:p w14:paraId="0E7DDD4E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{</w:t>
      </w:r>
    </w:p>
    <w:p w14:paraId="0D9FBAC0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    // Insert in right subtree</w:t>
      </w:r>
    </w:p>
    <w:p w14:paraId="43CC212E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    root-&gt;right = insert(root-&gt;right, key);</w:t>
      </w:r>
    </w:p>
    <w:p w14:paraId="0921BBDA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</w:t>
      </w:r>
    </w:p>
    <w:p w14:paraId="6E306160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    // Fix Heap property if it is violated</w:t>
      </w:r>
    </w:p>
    <w:p w14:paraId="51148F25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    if (root-&gt;right-&gt;priority &gt; root-&gt;priority)</w:t>
      </w:r>
    </w:p>
    <w:p w14:paraId="1CC44E3E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        root = </w:t>
      </w:r>
      <w:proofErr w:type="spellStart"/>
      <w:r w:rsidRPr="006C5D5C">
        <w:rPr>
          <w:szCs w:val="28"/>
        </w:rPr>
        <w:t>leftRotate</w:t>
      </w:r>
      <w:proofErr w:type="spellEnd"/>
      <w:r w:rsidRPr="006C5D5C">
        <w:rPr>
          <w:szCs w:val="28"/>
        </w:rPr>
        <w:t>(root);</w:t>
      </w:r>
    </w:p>
    <w:p w14:paraId="31FA6529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}</w:t>
      </w:r>
    </w:p>
    <w:p w14:paraId="6E07980E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return root;</w:t>
      </w:r>
    </w:p>
    <w:p w14:paraId="346139D6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>}</w:t>
      </w:r>
    </w:p>
    <w:p w14:paraId="10F49E30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</w:t>
      </w:r>
    </w:p>
    <w:p w14:paraId="136549F1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/* Recursive implementation of </w:t>
      </w:r>
      <w:proofErr w:type="gramStart"/>
      <w:r w:rsidRPr="006C5D5C">
        <w:rPr>
          <w:szCs w:val="28"/>
        </w:rPr>
        <w:t>Delete(</w:t>
      </w:r>
      <w:proofErr w:type="gramEnd"/>
      <w:r w:rsidRPr="006C5D5C">
        <w:rPr>
          <w:szCs w:val="28"/>
        </w:rPr>
        <w:t>) */</w:t>
      </w:r>
    </w:p>
    <w:p w14:paraId="2FD2665D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proofErr w:type="spellStart"/>
      <w:r w:rsidRPr="006C5D5C">
        <w:rPr>
          <w:szCs w:val="28"/>
        </w:rPr>
        <w:t>TreapNode</w:t>
      </w:r>
      <w:proofErr w:type="spellEnd"/>
      <w:r w:rsidRPr="006C5D5C">
        <w:rPr>
          <w:szCs w:val="28"/>
        </w:rPr>
        <w:t xml:space="preserve">* </w:t>
      </w:r>
      <w:proofErr w:type="spellStart"/>
      <w:proofErr w:type="gramStart"/>
      <w:r w:rsidRPr="006C5D5C">
        <w:rPr>
          <w:szCs w:val="28"/>
        </w:rPr>
        <w:t>deleteNode</w:t>
      </w:r>
      <w:proofErr w:type="spellEnd"/>
      <w:r w:rsidRPr="006C5D5C">
        <w:rPr>
          <w:szCs w:val="28"/>
        </w:rPr>
        <w:t>(</w:t>
      </w:r>
      <w:proofErr w:type="spellStart"/>
      <w:proofErr w:type="gramEnd"/>
      <w:r w:rsidRPr="006C5D5C">
        <w:rPr>
          <w:szCs w:val="28"/>
        </w:rPr>
        <w:t>TreapNode</w:t>
      </w:r>
      <w:proofErr w:type="spellEnd"/>
      <w:r w:rsidRPr="006C5D5C">
        <w:rPr>
          <w:szCs w:val="28"/>
        </w:rPr>
        <w:t>* root, int key)</w:t>
      </w:r>
    </w:p>
    <w:p w14:paraId="35ADC006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>{</w:t>
      </w:r>
    </w:p>
    <w:p w14:paraId="65AC6F88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if (root == NULL)</w:t>
      </w:r>
    </w:p>
    <w:p w14:paraId="233FADF1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    return root;</w:t>
      </w:r>
    </w:p>
    <w:p w14:paraId="5D00C1DA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</w:t>
      </w:r>
    </w:p>
    <w:p w14:paraId="0119B718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if (key &lt; root-&gt;key)</w:t>
      </w:r>
    </w:p>
    <w:p w14:paraId="5291C09A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    root-&gt;left = </w:t>
      </w:r>
      <w:proofErr w:type="spellStart"/>
      <w:r w:rsidRPr="006C5D5C">
        <w:rPr>
          <w:szCs w:val="28"/>
        </w:rPr>
        <w:t>deleteNode</w:t>
      </w:r>
      <w:proofErr w:type="spellEnd"/>
      <w:r w:rsidRPr="006C5D5C">
        <w:rPr>
          <w:szCs w:val="28"/>
        </w:rPr>
        <w:t>(root-&gt;left, key);</w:t>
      </w:r>
    </w:p>
    <w:p w14:paraId="3C96A638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else if (key &gt; root-&gt;key)</w:t>
      </w:r>
    </w:p>
    <w:p w14:paraId="7A738237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    root-&gt;right = </w:t>
      </w:r>
      <w:proofErr w:type="spellStart"/>
      <w:r w:rsidRPr="006C5D5C">
        <w:rPr>
          <w:szCs w:val="28"/>
        </w:rPr>
        <w:t>deleteNode</w:t>
      </w:r>
      <w:proofErr w:type="spellEnd"/>
      <w:r w:rsidRPr="006C5D5C">
        <w:rPr>
          <w:szCs w:val="28"/>
        </w:rPr>
        <w:t>(root-&gt;right, key);</w:t>
      </w:r>
    </w:p>
    <w:p w14:paraId="3C5769F2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</w:t>
      </w:r>
    </w:p>
    <w:p w14:paraId="00884D66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// IF KEY IS AT ROOT</w:t>
      </w:r>
    </w:p>
    <w:p w14:paraId="080DE56D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</w:t>
      </w:r>
    </w:p>
    <w:p w14:paraId="18272FE3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// If left is NULL</w:t>
      </w:r>
    </w:p>
    <w:p w14:paraId="3264D9AA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else if (root-&gt;left == NULL)</w:t>
      </w:r>
    </w:p>
    <w:p w14:paraId="61FF27CF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{</w:t>
      </w:r>
    </w:p>
    <w:p w14:paraId="14A7189D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lastRenderedPageBreak/>
        <w:t xml:space="preserve">        </w:t>
      </w:r>
      <w:proofErr w:type="spellStart"/>
      <w:r w:rsidRPr="006C5D5C">
        <w:rPr>
          <w:szCs w:val="28"/>
        </w:rPr>
        <w:t>TreapNode</w:t>
      </w:r>
      <w:proofErr w:type="spellEnd"/>
      <w:r w:rsidRPr="006C5D5C">
        <w:rPr>
          <w:szCs w:val="28"/>
        </w:rPr>
        <w:t xml:space="preserve"> *temp = root-&gt;right;</w:t>
      </w:r>
    </w:p>
    <w:p w14:paraId="69680A1C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    delete(root);</w:t>
      </w:r>
    </w:p>
    <w:p w14:paraId="5758D486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    root = </w:t>
      </w:r>
      <w:proofErr w:type="gramStart"/>
      <w:r w:rsidRPr="006C5D5C">
        <w:rPr>
          <w:szCs w:val="28"/>
        </w:rPr>
        <w:t>temp;  /</w:t>
      </w:r>
      <w:proofErr w:type="gramEnd"/>
      <w:r w:rsidRPr="006C5D5C">
        <w:rPr>
          <w:szCs w:val="28"/>
        </w:rPr>
        <w:t>/ Make right child as root</w:t>
      </w:r>
    </w:p>
    <w:p w14:paraId="05DDF84B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}</w:t>
      </w:r>
    </w:p>
    <w:p w14:paraId="2F8B0008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</w:t>
      </w:r>
    </w:p>
    <w:p w14:paraId="028D01E2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// If Right is NULL</w:t>
      </w:r>
    </w:p>
    <w:p w14:paraId="768DFFCF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else if (root-&gt;right == NULL)</w:t>
      </w:r>
    </w:p>
    <w:p w14:paraId="409B97B2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{</w:t>
      </w:r>
    </w:p>
    <w:p w14:paraId="2C175D02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    </w:t>
      </w:r>
      <w:proofErr w:type="spellStart"/>
      <w:r w:rsidRPr="006C5D5C">
        <w:rPr>
          <w:szCs w:val="28"/>
        </w:rPr>
        <w:t>TreapNode</w:t>
      </w:r>
      <w:proofErr w:type="spellEnd"/>
      <w:r w:rsidRPr="006C5D5C">
        <w:rPr>
          <w:szCs w:val="28"/>
        </w:rPr>
        <w:t xml:space="preserve"> *temp = root-&gt;left;</w:t>
      </w:r>
    </w:p>
    <w:p w14:paraId="1757EB4C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    delete(root);</w:t>
      </w:r>
    </w:p>
    <w:p w14:paraId="22EA86B9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    root = </w:t>
      </w:r>
      <w:proofErr w:type="gramStart"/>
      <w:r w:rsidRPr="006C5D5C">
        <w:rPr>
          <w:szCs w:val="28"/>
        </w:rPr>
        <w:t>temp;  /</w:t>
      </w:r>
      <w:proofErr w:type="gramEnd"/>
      <w:r w:rsidRPr="006C5D5C">
        <w:rPr>
          <w:szCs w:val="28"/>
        </w:rPr>
        <w:t>/ Make left child as root</w:t>
      </w:r>
    </w:p>
    <w:p w14:paraId="1A3F1EF5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}</w:t>
      </w:r>
    </w:p>
    <w:p w14:paraId="029355E1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</w:t>
      </w:r>
    </w:p>
    <w:p w14:paraId="6952470B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// If key is at root and both left and right are not NULL</w:t>
      </w:r>
    </w:p>
    <w:p w14:paraId="147C5495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else if (root-&gt;left-&gt;priority &lt; root-&gt;right-&gt;priority)</w:t>
      </w:r>
    </w:p>
    <w:p w14:paraId="00C58B9C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{</w:t>
      </w:r>
    </w:p>
    <w:p w14:paraId="35898AFB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    root = </w:t>
      </w:r>
      <w:proofErr w:type="spellStart"/>
      <w:r w:rsidRPr="006C5D5C">
        <w:rPr>
          <w:szCs w:val="28"/>
        </w:rPr>
        <w:t>leftRotate</w:t>
      </w:r>
      <w:proofErr w:type="spellEnd"/>
      <w:r w:rsidRPr="006C5D5C">
        <w:rPr>
          <w:szCs w:val="28"/>
        </w:rPr>
        <w:t>(root);</w:t>
      </w:r>
    </w:p>
    <w:p w14:paraId="78A59892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    root-&gt;left = </w:t>
      </w:r>
      <w:proofErr w:type="spellStart"/>
      <w:r w:rsidRPr="006C5D5C">
        <w:rPr>
          <w:szCs w:val="28"/>
        </w:rPr>
        <w:t>deleteNode</w:t>
      </w:r>
      <w:proofErr w:type="spellEnd"/>
      <w:r w:rsidRPr="006C5D5C">
        <w:rPr>
          <w:szCs w:val="28"/>
        </w:rPr>
        <w:t>(root-&gt;left, key);</w:t>
      </w:r>
    </w:p>
    <w:p w14:paraId="03DB1918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}</w:t>
      </w:r>
    </w:p>
    <w:p w14:paraId="075E7188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else</w:t>
      </w:r>
    </w:p>
    <w:p w14:paraId="4D3630A4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{</w:t>
      </w:r>
    </w:p>
    <w:p w14:paraId="32F4F34C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    root = </w:t>
      </w:r>
      <w:proofErr w:type="spellStart"/>
      <w:r w:rsidRPr="006C5D5C">
        <w:rPr>
          <w:szCs w:val="28"/>
        </w:rPr>
        <w:t>rightRotate</w:t>
      </w:r>
      <w:proofErr w:type="spellEnd"/>
      <w:r w:rsidRPr="006C5D5C">
        <w:rPr>
          <w:szCs w:val="28"/>
        </w:rPr>
        <w:t>(root);</w:t>
      </w:r>
    </w:p>
    <w:p w14:paraId="7A267DC7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    root-&gt;right = </w:t>
      </w:r>
      <w:proofErr w:type="spellStart"/>
      <w:r w:rsidRPr="006C5D5C">
        <w:rPr>
          <w:szCs w:val="28"/>
        </w:rPr>
        <w:t>deleteNode</w:t>
      </w:r>
      <w:proofErr w:type="spellEnd"/>
      <w:r w:rsidRPr="006C5D5C">
        <w:rPr>
          <w:szCs w:val="28"/>
        </w:rPr>
        <w:t>(root-&gt;right, key);</w:t>
      </w:r>
    </w:p>
    <w:p w14:paraId="31B42CF6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}</w:t>
      </w:r>
    </w:p>
    <w:p w14:paraId="682DA1F8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</w:t>
      </w:r>
    </w:p>
    <w:p w14:paraId="39ABA7AC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return root;</w:t>
      </w:r>
    </w:p>
    <w:p w14:paraId="094C3FA3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>}</w:t>
      </w:r>
    </w:p>
    <w:p w14:paraId="4D321500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</w:t>
      </w:r>
    </w:p>
    <w:p w14:paraId="155C711A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>// A utility function to print tree</w:t>
      </w:r>
    </w:p>
    <w:p w14:paraId="166BAC98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void </w:t>
      </w:r>
      <w:proofErr w:type="spellStart"/>
      <w:proofErr w:type="gramStart"/>
      <w:r w:rsidRPr="006C5D5C">
        <w:rPr>
          <w:szCs w:val="28"/>
        </w:rPr>
        <w:t>inorder</w:t>
      </w:r>
      <w:proofErr w:type="spellEnd"/>
      <w:r w:rsidRPr="006C5D5C">
        <w:rPr>
          <w:szCs w:val="28"/>
        </w:rPr>
        <w:t>(</w:t>
      </w:r>
      <w:proofErr w:type="spellStart"/>
      <w:proofErr w:type="gramEnd"/>
      <w:r w:rsidRPr="006C5D5C">
        <w:rPr>
          <w:szCs w:val="28"/>
        </w:rPr>
        <w:t>TreapNode</w:t>
      </w:r>
      <w:proofErr w:type="spellEnd"/>
      <w:r w:rsidRPr="006C5D5C">
        <w:rPr>
          <w:szCs w:val="28"/>
        </w:rPr>
        <w:t>* root)</w:t>
      </w:r>
    </w:p>
    <w:p w14:paraId="3BC8F4E6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>{</w:t>
      </w:r>
    </w:p>
    <w:p w14:paraId="2767DF71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if (root)</w:t>
      </w:r>
    </w:p>
    <w:p w14:paraId="56F3BB41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lastRenderedPageBreak/>
        <w:t xml:space="preserve">    {</w:t>
      </w:r>
    </w:p>
    <w:p w14:paraId="5F639835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    </w:t>
      </w:r>
      <w:proofErr w:type="spellStart"/>
      <w:r w:rsidRPr="006C5D5C">
        <w:rPr>
          <w:szCs w:val="28"/>
        </w:rPr>
        <w:t>inorder</w:t>
      </w:r>
      <w:proofErr w:type="spellEnd"/>
      <w:r w:rsidRPr="006C5D5C">
        <w:rPr>
          <w:szCs w:val="28"/>
        </w:rPr>
        <w:t>(root-&gt;left);</w:t>
      </w:r>
    </w:p>
    <w:p w14:paraId="0AD3232A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    </w:t>
      </w:r>
      <w:proofErr w:type="spellStart"/>
      <w:r w:rsidRPr="006C5D5C">
        <w:rPr>
          <w:szCs w:val="28"/>
        </w:rPr>
        <w:t>cout</w:t>
      </w:r>
      <w:proofErr w:type="spellEnd"/>
      <w:r w:rsidRPr="006C5D5C">
        <w:rPr>
          <w:szCs w:val="28"/>
        </w:rPr>
        <w:t xml:space="preserve"> &lt;&lt; "key: "&lt;&lt; root-&gt;key &lt;&lt; " | priority: %d "</w:t>
      </w:r>
    </w:p>
    <w:p w14:paraId="60F8CA0A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        &lt;&lt; root-&gt;priority;</w:t>
      </w:r>
    </w:p>
    <w:p w14:paraId="436BBBEC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    if (root-&gt;left)</w:t>
      </w:r>
    </w:p>
    <w:p w14:paraId="171521DB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        </w:t>
      </w:r>
      <w:proofErr w:type="spellStart"/>
      <w:r w:rsidRPr="006C5D5C">
        <w:rPr>
          <w:szCs w:val="28"/>
        </w:rPr>
        <w:t>cout</w:t>
      </w:r>
      <w:proofErr w:type="spellEnd"/>
      <w:r w:rsidRPr="006C5D5C">
        <w:rPr>
          <w:szCs w:val="28"/>
        </w:rPr>
        <w:t xml:space="preserve"> &lt;&lt; " | left child: " &lt;&lt; root-&gt;left-&gt;key;</w:t>
      </w:r>
    </w:p>
    <w:p w14:paraId="20C08F39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    if (root-&gt;right)</w:t>
      </w:r>
    </w:p>
    <w:p w14:paraId="16434E2F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        </w:t>
      </w:r>
      <w:proofErr w:type="spellStart"/>
      <w:r w:rsidRPr="006C5D5C">
        <w:rPr>
          <w:szCs w:val="28"/>
        </w:rPr>
        <w:t>cout</w:t>
      </w:r>
      <w:proofErr w:type="spellEnd"/>
      <w:r w:rsidRPr="006C5D5C">
        <w:rPr>
          <w:szCs w:val="28"/>
        </w:rPr>
        <w:t xml:space="preserve"> &lt;&lt; " | right child: " &lt;&lt; root-&gt;right-&gt;key;</w:t>
      </w:r>
    </w:p>
    <w:p w14:paraId="2F1B17B3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    </w:t>
      </w:r>
      <w:proofErr w:type="spellStart"/>
      <w:r w:rsidRPr="006C5D5C">
        <w:rPr>
          <w:szCs w:val="28"/>
        </w:rPr>
        <w:t>cout</w:t>
      </w:r>
      <w:proofErr w:type="spellEnd"/>
      <w:r w:rsidRPr="006C5D5C">
        <w:rPr>
          <w:szCs w:val="28"/>
        </w:rPr>
        <w:t xml:space="preserve"> &lt;&lt; </w:t>
      </w:r>
      <w:proofErr w:type="spellStart"/>
      <w:r w:rsidRPr="006C5D5C">
        <w:rPr>
          <w:szCs w:val="28"/>
        </w:rPr>
        <w:t>endl</w:t>
      </w:r>
      <w:proofErr w:type="spellEnd"/>
      <w:r w:rsidRPr="006C5D5C">
        <w:rPr>
          <w:szCs w:val="28"/>
        </w:rPr>
        <w:t>;</w:t>
      </w:r>
    </w:p>
    <w:p w14:paraId="3D68F177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    </w:t>
      </w:r>
      <w:proofErr w:type="spellStart"/>
      <w:r w:rsidRPr="006C5D5C">
        <w:rPr>
          <w:szCs w:val="28"/>
        </w:rPr>
        <w:t>inorder</w:t>
      </w:r>
      <w:proofErr w:type="spellEnd"/>
      <w:r w:rsidRPr="006C5D5C">
        <w:rPr>
          <w:szCs w:val="28"/>
        </w:rPr>
        <w:t>(root-&gt;right);</w:t>
      </w:r>
    </w:p>
    <w:p w14:paraId="7E0427FC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}</w:t>
      </w:r>
    </w:p>
    <w:p w14:paraId="007EF2E0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>}</w:t>
      </w:r>
    </w:p>
    <w:p w14:paraId="21382676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</w:t>
      </w:r>
    </w:p>
    <w:p w14:paraId="0228415B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</w:t>
      </w:r>
    </w:p>
    <w:p w14:paraId="5D5FFFC9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>// Driver Program to test above functions</w:t>
      </w:r>
    </w:p>
    <w:p w14:paraId="46E49B4D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int </w:t>
      </w:r>
      <w:proofErr w:type="gramStart"/>
      <w:r w:rsidRPr="006C5D5C">
        <w:rPr>
          <w:szCs w:val="28"/>
        </w:rPr>
        <w:t>main(</w:t>
      </w:r>
      <w:proofErr w:type="gramEnd"/>
      <w:r w:rsidRPr="006C5D5C">
        <w:rPr>
          <w:szCs w:val="28"/>
        </w:rPr>
        <w:t>)</w:t>
      </w:r>
    </w:p>
    <w:p w14:paraId="4B26A087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>{</w:t>
      </w:r>
    </w:p>
    <w:p w14:paraId="23E946CB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</w:t>
      </w:r>
      <w:proofErr w:type="spellStart"/>
      <w:r w:rsidRPr="006C5D5C">
        <w:rPr>
          <w:szCs w:val="28"/>
        </w:rPr>
        <w:t>srand</w:t>
      </w:r>
      <w:proofErr w:type="spellEnd"/>
      <w:r w:rsidRPr="006C5D5C">
        <w:rPr>
          <w:szCs w:val="28"/>
        </w:rPr>
        <w:t>(</w:t>
      </w:r>
      <w:proofErr w:type="gramStart"/>
      <w:r w:rsidRPr="006C5D5C">
        <w:rPr>
          <w:szCs w:val="28"/>
        </w:rPr>
        <w:t>time(</w:t>
      </w:r>
      <w:proofErr w:type="gramEnd"/>
      <w:r w:rsidRPr="006C5D5C">
        <w:rPr>
          <w:szCs w:val="28"/>
        </w:rPr>
        <w:t>NULL));</w:t>
      </w:r>
    </w:p>
    <w:p w14:paraId="474D94DD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</w:t>
      </w:r>
    </w:p>
    <w:p w14:paraId="0654C831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struct </w:t>
      </w:r>
      <w:proofErr w:type="spellStart"/>
      <w:r w:rsidRPr="006C5D5C">
        <w:rPr>
          <w:szCs w:val="28"/>
        </w:rPr>
        <w:t>TreapNode</w:t>
      </w:r>
      <w:proofErr w:type="spellEnd"/>
      <w:r w:rsidRPr="006C5D5C">
        <w:rPr>
          <w:szCs w:val="28"/>
        </w:rPr>
        <w:t xml:space="preserve"> *root = NULL;</w:t>
      </w:r>
    </w:p>
    <w:p w14:paraId="7D90B479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root = </w:t>
      </w:r>
      <w:proofErr w:type="gramStart"/>
      <w:r w:rsidRPr="006C5D5C">
        <w:rPr>
          <w:szCs w:val="28"/>
        </w:rPr>
        <w:t>insert(</w:t>
      </w:r>
      <w:proofErr w:type="gramEnd"/>
      <w:r w:rsidRPr="006C5D5C">
        <w:rPr>
          <w:szCs w:val="28"/>
        </w:rPr>
        <w:t>root, 50);</w:t>
      </w:r>
    </w:p>
    <w:p w14:paraId="33687A66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root = </w:t>
      </w:r>
      <w:proofErr w:type="gramStart"/>
      <w:r w:rsidRPr="006C5D5C">
        <w:rPr>
          <w:szCs w:val="28"/>
        </w:rPr>
        <w:t>insert(</w:t>
      </w:r>
      <w:proofErr w:type="gramEnd"/>
      <w:r w:rsidRPr="006C5D5C">
        <w:rPr>
          <w:szCs w:val="28"/>
        </w:rPr>
        <w:t>root, 30);</w:t>
      </w:r>
    </w:p>
    <w:p w14:paraId="4A2C5905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root = </w:t>
      </w:r>
      <w:proofErr w:type="gramStart"/>
      <w:r w:rsidRPr="006C5D5C">
        <w:rPr>
          <w:szCs w:val="28"/>
        </w:rPr>
        <w:t>insert(</w:t>
      </w:r>
      <w:proofErr w:type="gramEnd"/>
      <w:r w:rsidRPr="006C5D5C">
        <w:rPr>
          <w:szCs w:val="28"/>
        </w:rPr>
        <w:t>root, 20);</w:t>
      </w:r>
    </w:p>
    <w:p w14:paraId="225FF6F9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root = </w:t>
      </w:r>
      <w:proofErr w:type="gramStart"/>
      <w:r w:rsidRPr="006C5D5C">
        <w:rPr>
          <w:szCs w:val="28"/>
        </w:rPr>
        <w:t>insert(</w:t>
      </w:r>
      <w:proofErr w:type="gramEnd"/>
      <w:r w:rsidRPr="006C5D5C">
        <w:rPr>
          <w:szCs w:val="28"/>
        </w:rPr>
        <w:t>root, 40);</w:t>
      </w:r>
    </w:p>
    <w:p w14:paraId="56928659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root = </w:t>
      </w:r>
      <w:proofErr w:type="gramStart"/>
      <w:r w:rsidRPr="006C5D5C">
        <w:rPr>
          <w:szCs w:val="28"/>
        </w:rPr>
        <w:t>insert(</w:t>
      </w:r>
      <w:proofErr w:type="gramEnd"/>
      <w:r w:rsidRPr="006C5D5C">
        <w:rPr>
          <w:szCs w:val="28"/>
        </w:rPr>
        <w:t>root, 70);</w:t>
      </w:r>
    </w:p>
    <w:p w14:paraId="4E38E0A5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root = </w:t>
      </w:r>
      <w:proofErr w:type="gramStart"/>
      <w:r w:rsidRPr="006C5D5C">
        <w:rPr>
          <w:szCs w:val="28"/>
        </w:rPr>
        <w:t>insert(</w:t>
      </w:r>
      <w:proofErr w:type="gramEnd"/>
      <w:r w:rsidRPr="006C5D5C">
        <w:rPr>
          <w:szCs w:val="28"/>
        </w:rPr>
        <w:t>root, 60);</w:t>
      </w:r>
    </w:p>
    <w:p w14:paraId="770EEB63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root = </w:t>
      </w:r>
      <w:proofErr w:type="gramStart"/>
      <w:r w:rsidRPr="006C5D5C">
        <w:rPr>
          <w:szCs w:val="28"/>
        </w:rPr>
        <w:t>insert(</w:t>
      </w:r>
      <w:proofErr w:type="gramEnd"/>
      <w:r w:rsidRPr="006C5D5C">
        <w:rPr>
          <w:szCs w:val="28"/>
        </w:rPr>
        <w:t>root, 80);</w:t>
      </w:r>
    </w:p>
    <w:p w14:paraId="12691FD1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</w:t>
      </w:r>
    </w:p>
    <w:p w14:paraId="65F6494C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</w:t>
      </w:r>
      <w:proofErr w:type="spellStart"/>
      <w:r w:rsidRPr="006C5D5C">
        <w:rPr>
          <w:szCs w:val="28"/>
        </w:rPr>
        <w:t>cout</w:t>
      </w:r>
      <w:proofErr w:type="spellEnd"/>
      <w:r w:rsidRPr="006C5D5C">
        <w:rPr>
          <w:szCs w:val="28"/>
        </w:rPr>
        <w:t xml:space="preserve"> &lt;&lt; "</w:t>
      </w:r>
      <w:proofErr w:type="spellStart"/>
      <w:r w:rsidRPr="006C5D5C">
        <w:rPr>
          <w:szCs w:val="28"/>
        </w:rPr>
        <w:t>Inorder</w:t>
      </w:r>
      <w:proofErr w:type="spellEnd"/>
      <w:r w:rsidRPr="006C5D5C">
        <w:rPr>
          <w:szCs w:val="28"/>
        </w:rPr>
        <w:t xml:space="preserve"> traversal of the given tree \n";</w:t>
      </w:r>
    </w:p>
    <w:p w14:paraId="3466E78A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</w:t>
      </w:r>
      <w:proofErr w:type="spellStart"/>
      <w:r w:rsidRPr="006C5D5C">
        <w:rPr>
          <w:szCs w:val="28"/>
        </w:rPr>
        <w:t>inorder</w:t>
      </w:r>
      <w:proofErr w:type="spellEnd"/>
      <w:r w:rsidRPr="006C5D5C">
        <w:rPr>
          <w:szCs w:val="28"/>
        </w:rPr>
        <w:t>(root);</w:t>
      </w:r>
    </w:p>
    <w:p w14:paraId="6ACD676E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</w:t>
      </w:r>
    </w:p>
    <w:p w14:paraId="6505E00B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</w:t>
      </w:r>
      <w:proofErr w:type="spellStart"/>
      <w:r w:rsidRPr="006C5D5C">
        <w:rPr>
          <w:szCs w:val="28"/>
        </w:rPr>
        <w:t>cout</w:t>
      </w:r>
      <w:proofErr w:type="spellEnd"/>
      <w:r w:rsidRPr="006C5D5C">
        <w:rPr>
          <w:szCs w:val="28"/>
        </w:rPr>
        <w:t xml:space="preserve"> &lt;&lt; "\</w:t>
      </w:r>
      <w:proofErr w:type="spellStart"/>
      <w:r w:rsidRPr="006C5D5C">
        <w:rPr>
          <w:szCs w:val="28"/>
        </w:rPr>
        <w:t>nDelete</w:t>
      </w:r>
      <w:proofErr w:type="spellEnd"/>
      <w:r w:rsidRPr="006C5D5C">
        <w:rPr>
          <w:szCs w:val="28"/>
        </w:rPr>
        <w:t xml:space="preserve"> 20\n";</w:t>
      </w:r>
    </w:p>
    <w:p w14:paraId="2D70F438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lastRenderedPageBreak/>
        <w:t xml:space="preserve">    root = </w:t>
      </w:r>
      <w:proofErr w:type="spellStart"/>
      <w:proofErr w:type="gramStart"/>
      <w:r w:rsidRPr="006C5D5C">
        <w:rPr>
          <w:szCs w:val="28"/>
        </w:rPr>
        <w:t>deleteNode</w:t>
      </w:r>
      <w:proofErr w:type="spellEnd"/>
      <w:r w:rsidRPr="006C5D5C">
        <w:rPr>
          <w:szCs w:val="28"/>
        </w:rPr>
        <w:t>(</w:t>
      </w:r>
      <w:proofErr w:type="gramEnd"/>
      <w:r w:rsidRPr="006C5D5C">
        <w:rPr>
          <w:szCs w:val="28"/>
        </w:rPr>
        <w:t>root, 20);</w:t>
      </w:r>
    </w:p>
    <w:p w14:paraId="6155C33C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</w:t>
      </w:r>
      <w:proofErr w:type="spellStart"/>
      <w:r w:rsidRPr="006C5D5C">
        <w:rPr>
          <w:szCs w:val="28"/>
        </w:rPr>
        <w:t>cout</w:t>
      </w:r>
      <w:proofErr w:type="spellEnd"/>
      <w:r w:rsidRPr="006C5D5C">
        <w:rPr>
          <w:szCs w:val="28"/>
        </w:rPr>
        <w:t xml:space="preserve"> &lt;&lt; "</w:t>
      </w:r>
      <w:proofErr w:type="spellStart"/>
      <w:r w:rsidRPr="006C5D5C">
        <w:rPr>
          <w:szCs w:val="28"/>
        </w:rPr>
        <w:t>Inorder</w:t>
      </w:r>
      <w:proofErr w:type="spellEnd"/>
      <w:r w:rsidRPr="006C5D5C">
        <w:rPr>
          <w:szCs w:val="28"/>
        </w:rPr>
        <w:t xml:space="preserve"> traversal of the modified tree \n";</w:t>
      </w:r>
    </w:p>
    <w:p w14:paraId="322FCC29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</w:t>
      </w:r>
      <w:proofErr w:type="spellStart"/>
      <w:r w:rsidRPr="006C5D5C">
        <w:rPr>
          <w:szCs w:val="28"/>
        </w:rPr>
        <w:t>inorder</w:t>
      </w:r>
      <w:proofErr w:type="spellEnd"/>
      <w:r w:rsidRPr="006C5D5C">
        <w:rPr>
          <w:szCs w:val="28"/>
        </w:rPr>
        <w:t>(root);</w:t>
      </w:r>
    </w:p>
    <w:p w14:paraId="6EB801EE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</w:t>
      </w:r>
    </w:p>
    <w:p w14:paraId="242EFAC7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</w:t>
      </w:r>
      <w:proofErr w:type="spellStart"/>
      <w:r w:rsidRPr="006C5D5C">
        <w:rPr>
          <w:szCs w:val="28"/>
        </w:rPr>
        <w:t>cout</w:t>
      </w:r>
      <w:proofErr w:type="spellEnd"/>
      <w:r w:rsidRPr="006C5D5C">
        <w:rPr>
          <w:szCs w:val="28"/>
        </w:rPr>
        <w:t xml:space="preserve"> &lt;&lt; "\</w:t>
      </w:r>
      <w:proofErr w:type="spellStart"/>
      <w:r w:rsidRPr="006C5D5C">
        <w:rPr>
          <w:szCs w:val="28"/>
        </w:rPr>
        <w:t>nDelete</w:t>
      </w:r>
      <w:proofErr w:type="spellEnd"/>
      <w:r w:rsidRPr="006C5D5C">
        <w:rPr>
          <w:szCs w:val="28"/>
        </w:rPr>
        <w:t xml:space="preserve"> 30\n";</w:t>
      </w:r>
    </w:p>
    <w:p w14:paraId="39576CC0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root = </w:t>
      </w:r>
      <w:proofErr w:type="spellStart"/>
      <w:proofErr w:type="gramStart"/>
      <w:r w:rsidRPr="006C5D5C">
        <w:rPr>
          <w:szCs w:val="28"/>
        </w:rPr>
        <w:t>deleteNode</w:t>
      </w:r>
      <w:proofErr w:type="spellEnd"/>
      <w:r w:rsidRPr="006C5D5C">
        <w:rPr>
          <w:szCs w:val="28"/>
        </w:rPr>
        <w:t>(</w:t>
      </w:r>
      <w:proofErr w:type="gramEnd"/>
      <w:r w:rsidRPr="006C5D5C">
        <w:rPr>
          <w:szCs w:val="28"/>
        </w:rPr>
        <w:t>root, 30);</w:t>
      </w:r>
    </w:p>
    <w:p w14:paraId="69F3CE06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</w:t>
      </w:r>
      <w:proofErr w:type="spellStart"/>
      <w:r w:rsidRPr="006C5D5C">
        <w:rPr>
          <w:szCs w:val="28"/>
        </w:rPr>
        <w:t>cout</w:t>
      </w:r>
      <w:proofErr w:type="spellEnd"/>
      <w:r w:rsidRPr="006C5D5C">
        <w:rPr>
          <w:szCs w:val="28"/>
        </w:rPr>
        <w:t xml:space="preserve"> &lt;&lt; "</w:t>
      </w:r>
      <w:proofErr w:type="spellStart"/>
      <w:r w:rsidRPr="006C5D5C">
        <w:rPr>
          <w:szCs w:val="28"/>
        </w:rPr>
        <w:t>Inorder</w:t>
      </w:r>
      <w:proofErr w:type="spellEnd"/>
      <w:r w:rsidRPr="006C5D5C">
        <w:rPr>
          <w:szCs w:val="28"/>
        </w:rPr>
        <w:t xml:space="preserve"> traversal of the modified tree \n";</w:t>
      </w:r>
    </w:p>
    <w:p w14:paraId="4933B8EF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</w:t>
      </w:r>
      <w:proofErr w:type="spellStart"/>
      <w:r w:rsidRPr="006C5D5C">
        <w:rPr>
          <w:szCs w:val="28"/>
        </w:rPr>
        <w:t>inorder</w:t>
      </w:r>
      <w:proofErr w:type="spellEnd"/>
      <w:r w:rsidRPr="006C5D5C">
        <w:rPr>
          <w:szCs w:val="28"/>
        </w:rPr>
        <w:t>(root);</w:t>
      </w:r>
    </w:p>
    <w:p w14:paraId="604A9339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</w:t>
      </w:r>
    </w:p>
    <w:p w14:paraId="27FEC8DA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</w:t>
      </w:r>
      <w:proofErr w:type="spellStart"/>
      <w:r w:rsidRPr="006C5D5C">
        <w:rPr>
          <w:szCs w:val="28"/>
        </w:rPr>
        <w:t>cout</w:t>
      </w:r>
      <w:proofErr w:type="spellEnd"/>
      <w:r w:rsidRPr="006C5D5C">
        <w:rPr>
          <w:szCs w:val="28"/>
        </w:rPr>
        <w:t xml:space="preserve"> &lt;&lt; "\</w:t>
      </w:r>
      <w:proofErr w:type="spellStart"/>
      <w:r w:rsidRPr="006C5D5C">
        <w:rPr>
          <w:szCs w:val="28"/>
        </w:rPr>
        <w:t>nDelete</w:t>
      </w:r>
      <w:proofErr w:type="spellEnd"/>
      <w:r w:rsidRPr="006C5D5C">
        <w:rPr>
          <w:szCs w:val="28"/>
        </w:rPr>
        <w:t xml:space="preserve"> 50\n";</w:t>
      </w:r>
    </w:p>
    <w:p w14:paraId="746C102F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root = </w:t>
      </w:r>
      <w:proofErr w:type="spellStart"/>
      <w:proofErr w:type="gramStart"/>
      <w:r w:rsidRPr="006C5D5C">
        <w:rPr>
          <w:szCs w:val="28"/>
        </w:rPr>
        <w:t>deleteNode</w:t>
      </w:r>
      <w:proofErr w:type="spellEnd"/>
      <w:r w:rsidRPr="006C5D5C">
        <w:rPr>
          <w:szCs w:val="28"/>
        </w:rPr>
        <w:t>(</w:t>
      </w:r>
      <w:proofErr w:type="gramEnd"/>
      <w:r w:rsidRPr="006C5D5C">
        <w:rPr>
          <w:szCs w:val="28"/>
        </w:rPr>
        <w:t>root, 50);</w:t>
      </w:r>
    </w:p>
    <w:p w14:paraId="70B5D5BB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</w:t>
      </w:r>
      <w:proofErr w:type="spellStart"/>
      <w:r w:rsidRPr="006C5D5C">
        <w:rPr>
          <w:szCs w:val="28"/>
        </w:rPr>
        <w:t>cout</w:t>
      </w:r>
      <w:proofErr w:type="spellEnd"/>
      <w:r w:rsidRPr="006C5D5C">
        <w:rPr>
          <w:szCs w:val="28"/>
        </w:rPr>
        <w:t xml:space="preserve"> &lt;&lt; "</w:t>
      </w:r>
      <w:proofErr w:type="spellStart"/>
      <w:r w:rsidRPr="006C5D5C">
        <w:rPr>
          <w:szCs w:val="28"/>
        </w:rPr>
        <w:t>Inorder</w:t>
      </w:r>
      <w:proofErr w:type="spellEnd"/>
      <w:r w:rsidRPr="006C5D5C">
        <w:rPr>
          <w:szCs w:val="28"/>
        </w:rPr>
        <w:t xml:space="preserve"> traversal of the modified tree \n";</w:t>
      </w:r>
    </w:p>
    <w:p w14:paraId="0AD54E1D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</w:t>
      </w:r>
      <w:proofErr w:type="spellStart"/>
      <w:r w:rsidRPr="006C5D5C">
        <w:rPr>
          <w:szCs w:val="28"/>
        </w:rPr>
        <w:t>inorder</w:t>
      </w:r>
      <w:proofErr w:type="spellEnd"/>
      <w:r w:rsidRPr="006C5D5C">
        <w:rPr>
          <w:szCs w:val="28"/>
        </w:rPr>
        <w:t>(root);</w:t>
      </w:r>
    </w:p>
    <w:p w14:paraId="342266A8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</w:t>
      </w:r>
    </w:p>
    <w:p w14:paraId="26C916BF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</w:t>
      </w:r>
      <w:proofErr w:type="spellStart"/>
      <w:r w:rsidRPr="006C5D5C">
        <w:rPr>
          <w:szCs w:val="28"/>
        </w:rPr>
        <w:t>TreapNode</w:t>
      </w:r>
      <w:proofErr w:type="spellEnd"/>
      <w:r w:rsidRPr="006C5D5C">
        <w:rPr>
          <w:szCs w:val="28"/>
        </w:rPr>
        <w:t xml:space="preserve"> *res = </w:t>
      </w:r>
      <w:proofErr w:type="gramStart"/>
      <w:r w:rsidRPr="006C5D5C">
        <w:rPr>
          <w:szCs w:val="28"/>
        </w:rPr>
        <w:t>search(</w:t>
      </w:r>
      <w:proofErr w:type="gramEnd"/>
      <w:r w:rsidRPr="006C5D5C">
        <w:rPr>
          <w:szCs w:val="28"/>
        </w:rPr>
        <w:t>root, 50);</w:t>
      </w:r>
    </w:p>
    <w:p w14:paraId="0B7A5D74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(res == NULL)? </w:t>
      </w:r>
      <w:proofErr w:type="spellStart"/>
      <w:r w:rsidRPr="006C5D5C">
        <w:rPr>
          <w:szCs w:val="28"/>
        </w:rPr>
        <w:t>cout</w:t>
      </w:r>
      <w:proofErr w:type="spellEnd"/>
      <w:r w:rsidRPr="006C5D5C">
        <w:rPr>
          <w:szCs w:val="28"/>
        </w:rPr>
        <w:t xml:space="preserve"> &lt;&lt; "\n50 Not Found ":</w:t>
      </w:r>
    </w:p>
    <w:p w14:paraId="705FEA3A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               </w:t>
      </w:r>
      <w:proofErr w:type="spellStart"/>
      <w:r w:rsidRPr="006C5D5C">
        <w:rPr>
          <w:szCs w:val="28"/>
        </w:rPr>
        <w:t>cout</w:t>
      </w:r>
      <w:proofErr w:type="spellEnd"/>
      <w:r w:rsidRPr="006C5D5C">
        <w:rPr>
          <w:szCs w:val="28"/>
        </w:rPr>
        <w:t xml:space="preserve"> &lt;&lt; "\n50 found";</w:t>
      </w:r>
    </w:p>
    <w:p w14:paraId="2AA9B107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</w:t>
      </w:r>
    </w:p>
    <w:p w14:paraId="4AF91A0E" w14:textId="77777777" w:rsidR="006C5D5C" w:rsidRPr="006C5D5C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 xml:space="preserve">    return 0;</w:t>
      </w:r>
    </w:p>
    <w:p w14:paraId="713C5695" w14:textId="516973FC" w:rsidR="009B79D0" w:rsidRDefault="006C5D5C" w:rsidP="006C5D5C">
      <w:pPr>
        <w:spacing w:after="22" w:line="259" w:lineRule="auto"/>
        <w:ind w:left="720" w:firstLine="0"/>
        <w:rPr>
          <w:szCs w:val="28"/>
        </w:rPr>
      </w:pPr>
      <w:r w:rsidRPr="006C5D5C">
        <w:rPr>
          <w:szCs w:val="28"/>
        </w:rPr>
        <w:t>}</w:t>
      </w:r>
    </w:p>
    <w:p w14:paraId="2E7F71B5" w14:textId="6A3A0012" w:rsidR="009B79D0" w:rsidRDefault="009B79D0" w:rsidP="0079770C">
      <w:pPr>
        <w:spacing w:after="22" w:line="259" w:lineRule="auto"/>
        <w:ind w:left="0" w:firstLine="0"/>
        <w:rPr>
          <w:szCs w:val="28"/>
        </w:rPr>
      </w:pPr>
    </w:p>
    <w:p w14:paraId="2ECEDAEE" w14:textId="455BF0C2" w:rsidR="009B79D0" w:rsidRDefault="009B79D0" w:rsidP="009B79D0">
      <w:pPr>
        <w:spacing w:after="22" w:line="259" w:lineRule="auto"/>
        <w:ind w:left="720" w:firstLine="0"/>
        <w:rPr>
          <w:szCs w:val="28"/>
        </w:rPr>
      </w:pPr>
    </w:p>
    <w:p w14:paraId="733017BE" w14:textId="170BC8FD" w:rsidR="0079770C" w:rsidRDefault="0079770C" w:rsidP="009B79D0">
      <w:pPr>
        <w:spacing w:after="22" w:line="259" w:lineRule="auto"/>
        <w:ind w:left="720" w:firstLine="0"/>
        <w:rPr>
          <w:szCs w:val="28"/>
        </w:rPr>
      </w:pPr>
    </w:p>
    <w:p w14:paraId="3A2A5A37" w14:textId="05D3D4B0" w:rsidR="0079770C" w:rsidRDefault="0079770C" w:rsidP="009B79D0">
      <w:pPr>
        <w:spacing w:after="22" w:line="259" w:lineRule="auto"/>
        <w:ind w:left="720" w:firstLine="0"/>
        <w:rPr>
          <w:szCs w:val="28"/>
        </w:rPr>
      </w:pPr>
    </w:p>
    <w:p w14:paraId="2A931C36" w14:textId="68AE06E7" w:rsidR="0079770C" w:rsidRDefault="0079770C" w:rsidP="009B79D0">
      <w:pPr>
        <w:spacing w:after="22" w:line="259" w:lineRule="auto"/>
        <w:ind w:left="720" w:firstLine="0"/>
        <w:rPr>
          <w:szCs w:val="28"/>
        </w:rPr>
      </w:pPr>
    </w:p>
    <w:p w14:paraId="774BAA1A" w14:textId="2CC98DA6" w:rsidR="0079770C" w:rsidRDefault="0079770C" w:rsidP="009B79D0">
      <w:pPr>
        <w:spacing w:after="22" w:line="259" w:lineRule="auto"/>
        <w:ind w:left="720" w:firstLine="0"/>
        <w:rPr>
          <w:szCs w:val="28"/>
        </w:rPr>
      </w:pPr>
    </w:p>
    <w:p w14:paraId="4B4BE9DA" w14:textId="3A573426" w:rsidR="0079770C" w:rsidRDefault="0079770C" w:rsidP="009B79D0">
      <w:pPr>
        <w:spacing w:after="22" w:line="259" w:lineRule="auto"/>
        <w:ind w:left="720" w:firstLine="0"/>
        <w:rPr>
          <w:szCs w:val="28"/>
        </w:rPr>
      </w:pPr>
    </w:p>
    <w:p w14:paraId="3E787B7C" w14:textId="2F260A2E" w:rsidR="0079770C" w:rsidRDefault="0079770C" w:rsidP="009B79D0">
      <w:pPr>
        <w:spacing w:after="22" w:line="259" w:lineRule="auto"/>
        <w:ind w:left="720" w:firstLine="0"/>
        <w:rPr>
          <w:szCs w:val="28"/>
        </w:rPr>
      </w:pPr>
    </w:p>
    <w:p w14:paraId="61616126" w14:textId="6FD8D1DB" w:rsidR="0079770C" w:rsidRDefault="0079770C" w:rsidP="009B79D0">
      <w:pPr>
        <w:spacing w:after="22" w:line="259" w:lineRule="auto"/>
        <w:ind w:left="720" w:firstLine="0"/>
        <w:rPr>
          <w:szCs w:val="28"/>
        </w:rPr>
      </w:pPr>
    </w:p>
    <w:p w14:paraId="6BF7C3B4" w14:textId="1B1BC80E" w:rsidR="0079770C" w:rsidRDefault="0079770C" w:rsidP="009B79D0">
      <w:pPr>
        <w:spacing w:after="22" w:line="259" w:lineRule="auto"/>
        <w:ind w:left="720" w:firstLine="0"/>
        <w:rPr>
          <w:szCs w:val="28"/>
        </w:rPr>
      </w:pPr>
    </w:p>
    <w:p w14:paraId="13D677B6" w14:textId="25BB448E" w:rsidR="0079770C" w:rsidRDefault="0079770C" w:rsidP="009B79D0">
      <w:pPr>
        <w:spacing w:after="22" w:line="259" w:lineRule="auto"/>
        <w:ind w:left="720" w:firstLine="0"/>
        <w:rPr>
          <w:szCs w:val="28"/>
        </w:rPr>
      </w:pPr>
    </w:p>
    <w:p w14:paraId="1C41C159" w14:textId="21A32AEE" w:rsidR="0079770C" w:rsidRDefault="0079770C" w:rsidP="009B79D0">
      <w:pPr>
        <w:spacing w:after="22" w:line="259" w:lineRule="auto"/>
        <w:ind w:left="720" w:firstLine="0"/>
        <w:rPr>
          <w:szCs w:val="28"/>
        </w:rPr>
      </w:pPr>
    </w:p>
    <w:p w14:paraId="0BB2BDC3" w14:textId="77777777" w:rsidR="0079770C" w:rsidRPr="009B79D0" w:rsidRDefault="0079770C" w:rsidP="009B79D0">
      <w:pPr>
        <w:spacing w:after="22" w:line="259" w:lineRule="auto"/>
        <w:ind w:left="720" w:firstLine="0"/>
        <w:rPr>
          <w:szCs w:val="28"/>
        </w:rPr>
      </w:pPr>
    </w:p>
    <w:p w14:paraId="4B02F3CD" w14:textId="77777777" w:rsidR="00E9450F" w:rsidRPr="009B79D0" w:rsidRDefault="008433D3" w:rsidP="00E9450F">
      <w:pPr>
        <w:spacing w:after="22" w:line="259" w:lineRule="auto"/>
        <w:ind w:left="720" w:firstLine="0"/>
        <w:rPr>
          <w:b/>
          <w:bCs/>
          <w:szCs w:val="28"/>
        </w:rPr>
      </w:pPr>
      <w:r w:rsidRPr="009B79D0">
        <w:rPr>
          <w:b/>
          <w:bCs/>
          <w:szCs w:val="28"/>
        </w:rPr>
        <w:t>5.</w:t>
      </w:r>
      <w:r w:rsidRPr="009B79D0">
        <w:rPr>
          <w:szCs w:val="28"/>
        </w:rPr>
        <w:t xml:space="preserve">      </w:t>
      </w:r>
      <w:r w:rsidRPr="009B79D0">
        <w:rPr>
          <w:b/>
          <w:bCs/>
          <w:szCs w:val="28"/>
        </w:rPr>
        <w:t>Output:</w:t>
      </w:r>
    </w:p>
    <w:p w14:paraId="0AB14D47" w14:textId="77777777" w:rsidR="0079770C" w:rsidRDefault="00E9450F" w:rsidP="00877D5E">
      <w:pPr>
        <w:spacing w:after="22" w:line="259" w:lineRule="auto"/>
        <w:ind w:left="720" w:firstLine="0"/>
        <w:rPr>
          <w:b/>
          <w:bCs/>
          <w:szCs w:val="28"/>
        </w:rPr>
      </w:pPr>
      <w:r w:rsidRPr="009B79D0">
        <w:rPr>
          <w:b/>
          <w:bCs/>
          <w:szCs w:val="28"/>
        </w:rPr>
        <w:t>a)</w:t>
      </w:r>
    </w:p>
    <w:p w14:paraId="0951337E" w14:textId="2FF02E2E" w:rsidR="0079770C" w:rsidRDefault="0079770C" w:rsidP="00FA45F5">
      <w:pPr>
        <w:spacing w:after="22" w:line="259" w:lineRule="auto"/>
        <w:ind w:left="720" w:firstLine="0"/>
        <w:rPr>
          <w:szCs w:val="28"/>
        </w:rPr>
      </w:pPr>
      <w:r>
        <w:rPr>
          <w:noProof/>
        </w:rPr>
        <w:drawing>
          <wp:inline distT="0" distB="0" distL="0" distR="0" wp14:anchorId="73ACED87" wp14:editId="633EAD46">
            <wp:extent cx="6337300" cy="3870960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37300" cy="387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878BF" w14:textId="77777777" w:rsidR="00FA45F5" w:rsidRDefault="00FA45F5" w:rsidP="00FA45F5">
      <w:pPr>
        <w:spacing w:after="22" w:line="259" w:lineRule="auto"/>
        <w:ind w:left="720" w:firstLine="0"/>
        <w:rPr>
          <w:szCs w:val="28"/>
        </w:rPr>
      </w:pPr>
    </w:p>
    <w:p w14:paraId="31E1FAB6" w14:textId="1573E52F" w:rsidR="0079770C" w:rsidRDefault="00FA45F5" w:rsidP="00877D5E">
      <w:pPr>
        <w:spacing w:after="22" w:line="259" w:lineRule="auto"/>
        <w:ind w:left="720" w:firstLine="0"/>
        <w:rPr>
          <w:szCs w:val="28"/>
        </w:rPr>
      </w:pPr>
      <w:r>
        <w:rPr>
          <w:noProof/>
        </w:rPr>
        <w:drawing>
          <wp:inline distT="0" distB="0" distL="0" distR="0" wp14:anchorId="2FD0F73A" wp14:editId="256B038C">
            <wp:extent cx="6329680" cy="26212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29680" cy="2621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BEEF4" w14:textId="227AC6EE" w:rsidR="00FA45F5" w:rsidRDefault="00FA45F5" w:rsidP="00877D5E">
      <w:pPr>
        <w:spacing w:after="22" w:line="259" w:lineRule="auto"/>
        <w:ind w:left="720" w:firstLine="0"/>
        <w:rPr>
          <w:szCs w:val="28"/>
        </w:rPr>
      </w:pPr>
    </w:p>
    <w:p w14:paraId="5B2E6C74" w14:textId="1A289A9F" w:rsidR="00FA45F5" w:rsidRDefault="00FA45F5" w:rsidP="00877D5E">
      <w:pPr>
        <w:spacing w:after="22" w:line="259" w:lineRule="auto"/>
        <w:ind w:left="720" w:firstLine="0"/>
        <w:rPr>
          <w:szCs w:val="28"/>
        </w:rPr>
      </w:pPr>
      <w:r>
        <w:rPr>
          <w:noProof/>
        </w:rPr>
        <w:drawing>
          <wp:inline distT="0" distB="0" distL="0" distR="0" wp14:anchorId="22C08F32" wp14:editId="36C5DCBA">
            <wp:extent cx="6360160" cy="3002280"/>
            <wp:effectExtent l="0" t="0" r="254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60160" cy="300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B8B5F" w14:textId="142E6E88" w:rsidR="00877D5E" w:rsidRPr="009B79D0" w:rsidRDefault="008433D3" w:rsidP="00FA45F5">
      <w:pPr>
        <w:spacing w:after="22" w:line="259" w:lineRule="auto"/>
        <w:ind w:left="720" w:firstLine="0"/>
        <w:rPr>
          <w:szCs w:val="28"/>
        </w:rPr>
      </w:pPr>
      <w:r w:rsidRPr="009B79D0">
        <w:rPr>
          <w:szCs w:val="28"/>
        </w:rPr>
        <w:tab/>
      </w:r>
    </w:p>
    <w:p w14:paraId="736CF42F" w14:textId="7A371C34" w:rsidR="00A85B0F" w:rsidRPr="009B79D0" w:rsidRDefault="00A85B0F">
      <w:pPr>
        <w:spacing w:after="22" w:line="259" w:lineRule="auto"/>
        <w:ind w:left="720" w:firstLine="0"/>
        <w:rPr>
          <w:szCs w:val="28"/>
        </w:rPr>
      </w:pPr>
    </w:p>
    <w:p w14:paraId="0D530709" w14:textId="77777777" w:rsidR="00877D5E" w:rsidRPr="009B79D0" w:rsidRDefault="00877D5E" w:rsidP="00877D5E">
      <w:pPr>
        <w:spacing w:after="0"/>
        <w:ind w:left="180" w:firstLine="90"/>
        <w:jc w:val="both"/>
        <w:rPr>
          <w:b/>
          <w:szCs w:val="28"/>
        </w:rPr>
      </w:pPr>
      <w:r w:rsidRPr="009B79D0">
        <w:rPr>
          <w:b/>
          <w:szCs w:val="28"/>
        </w:rPr>
        <w:t>6. Learning Outcomes:</w:t>
      </w:r>
    </w:p>
    <w:p w14:paraId="4541A23C" w14:textId="77777777" w:rsidR="00877D5E" w:rsidRPr="009B79D0" w:rsidRDefault="00877D5E" w:rsidP="00877D5E">
      <w:pPr>
        <w:spacing w:after="0"/>
        <w:ind w:left="180" w:firstLine="90"/>
        <w:jc w:val="both"/>
        <w:rPr>
          <w:b/>
          <w:szCs w:val="28"/>
        </w:rPr>
      </w:pPr>
    </w:p>
    <w:p w14:paraId="6E44E94B" w14:textId="2A84AB7F" w:rsidR="00877D5E" w:rsidRPr="009B79D0" w:rsidRDefault="00877D5E" w:rsidP="00877D5E">
      <w:pPr>
        <w:pStyle w:val="ListParagraph"/>
        <w:numPr>
          <w:ilvl w:val="0"/>
          <w:numId w:val="10"/>
        </w:numPr>
        <w:spacing w:after="0"/>
        <w:jc w:val="both"/>
        <w:rPr>
          <w:szCs w:val="28"/>
        </w:rPr>
      </w:pPr>
      <w:r w:rsidRPr="009B79D0">
        <w:rPr>
          <w:szCs w:val="28"/>
        </w:rPr>
        <w:t>To learn the basics of Graph to how to take inputs.</w:t>
      </w:r>
    </w:p>
    <w:p w14:paraId="46E52D46" w14:textId="52A8B4F6" w:rsidR="00877D5E" w:rsidRPr="009B79D0" w:rsidRDefault="00877D5E" w:rsidP="00877D5E">
      <w:pPr>
        <w:pStyle w:val="ListParagraph"/>
        <w:numPr>
          <w:ilvl w:val="0"/>
          <w:numId w:val="7"/>
        </w:numPr>
        <w:spacing w:after="0"/>
        <w:jc w:val="both"/>
        <w:rPr>
          <w:szCs w:val="28"/>
        </w:rPr>
      </w:pPr>
      <w:r w:rsidRPr="009B79D0">
        <w:rPr>
          <w:szCs w:val="28"/>
        </w:rPr>
        <w:t>To learn the approach to how to solve problems related to graph.</w:t>
      </w:r>
    </w:p>
    <w:p w14:paraId="2D3316B6" w14:textId="64DDEF5D" w:rsidR="00877D5E" w:rsidRDefault="00877D5E" w:rsidP="00877D5E">
      <w:pPr>
        <w:pStyle w:val="ListParagraph"/>
        <w:numPr>
          <w:ilvl w:val="0"/>
          <w:numId w:val="7"/>
        </w:numPr>
        <w:spacing w:after="0"/>
        <w:jc w:val="both"/>
        <w:rPr>
          <w:szCs w:val="28"/>
        </w:rPr>
      </w:pPr>
      <w:r w:rsidRPr="009B79D0">
        <w:rPr>
          <w:szCs w:val="28"/>
        </w:rPr>
        <w:t>To learn about how to use stack data structure.</w:t>
      </w:r>
    </w:p>
    <w:p w14:paraId="3134C17D" w14:textId="0804582E" w:rsidR="00226BC0" w:rsidRPr="009B79D0" w:rsidRDefault="00226BC0" w:rsidP="00877D5E">
      <w:pPr>
        <w:pStyle w:val="ListParagraph"/>
        <w:numPr>
          <w:ilvl w:val="0"/>
          <w:numId w:val="7"/>
        </w:numPr>
        <w:spacing w:after="0"/>
        <w:jc w:val="both"/>
        <w:rPr>
          <w:szCs w:val="28"/>
        </w:rPr>
      </w:pPr>
      <w:r>
        <w:rPr>
          <w:szCs w:val="28"/>
        </w:rPr>
        <w:t>To solve the problems using Dynamic Programming.</w:t>
      </w:r>
    </w:p>
    <w:p w14:paraId="7CD4602A" w14:textId="77777777" w:rsidR="00877D5E" w:rsidRPr="009B79D0" w:rsidRDefault="00877D5E" w:rsidP="00877D5E">
      <w:pPr>
        <w:spacing w:after="0"/>
        <w:ind w:left="450" w:firstLine="90"/>
        <w:jc w:val="both"/>
        <w:rPr>
          <w:szCs w:val="28"/>
        </w:rPr>
      </w:pPr>
    </w:p>
    <w:p w14:paraId="64B6C407" w14:textId="77777777" w:rsidR="00877D5E" w:rsidRPr="009B79D0" w:rsidRDefault="00877D5E" w:rsidP="00877D5E">
      <w:pPr>
        <w:spacing w:after="0"/>
        <w:jc w:val="both"/>
        <w:outlineLvl w:val="0"/>
        <w:rPr>
          <w:b/>
          <w:szCs w:val="28"/>
        </w:rPr>
      </w:pPr>
    </w:p>
    <w:p w14:paraId="528B1C08" w14:textId="77777777" w:rsidR="00877D5E" w:rsidRPr="009B79D0" w:rsidRDefault="00877D5E" w:rsidP="00877D5E">
      <w:pPr>
        <w:spacing w:after="0"/>
        <w:jc w:val="both"/>
        <w:outlineLvl w:val="0"/>
        <w:rPr>
          <w:b/>
          <w:szCs w:val="28"/>
        </w:rPr>
      </w:pPr>
      <w:r w:rsidRPr="009B79D0">
        <w:rPr>
          <w:b/>
          <w:szCs w:val="28"/>
        </w:rPr>
        <w:t>Evaluation Grid (To be created as per the SOP and Assessment guidelines by the faculty)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9"/>
        <w:gridCol w:w="2977"/>
        <w:gridCol w:w="3612"/>
        <w:gridCol w:w="2591"/>
      </w:tblGrid>
      <w:tr w:rsidR="00877D5E" w:rsidRPr="009B79D0" w14:paraId="78E919AB" w14:textId="77777777" w:rsidTr="00663748">
        <w:tc>
          <w:tcPr>
            <w:tcW w:w="1089" w:type="dxa"/>
          </w:tcPr>
          <w:p w14:paraId="3DBF306E" w14:textId="77777777" w:rsidR="00877D5E" w:rsidRPr="009B79D0" w:rsidRDefault="00877D5E" w:rsidP="00663748">
            <w:pPr>
              <w:spacing w:after="0"/>
              <w:jc w:val="both"/>
              <w:rPr>
                <w:szCs w:val="28"/>
              </w:rPr>
            </w:pPr>
            <w:r w:rsidRPr="009B79D0">
              <w:rPr>
                <w:szCs w:val="28"/>
              </w:rPr>
              <w:t>Sr. No.</w:t>
            </w:r>
          </w:p>
        </w:tc>
        <w:tc>
          <w:tcPr>
            <w:tcW w:w="2977" w:type="dxa"/>
          </w:tcPr>
          <w:p w14:paraId="6AB1B769" w14:textId="77777777" w:rsidR="00877D5E" w:rsidRPr="009B79D0" w:rsidRDefault="00877D5E" w:rsidP="00663748">
            <w:pPr>
              <w:spacing w:after="0"/>
              <w:jc w:val="both"/>
              <w:rPr>
                <w:szCs w:val="28"/>
              </w:rPr>
            </w:pPr>
            <w:r w:rsidRPr="009B79D0">
              <w:rPr>
                <w:szCs w:val="28"/>
              </w:rPr>
              <w:t>Parameters</w:t>
            </w:r>
          </w:p>
        </w:tc>
        <w:tc>
          <w:tcPr>
            <w:tcW w:w="3612" w:type="dxa"/>
          </w:tcPr>
          <w:p w14:paraId="3ED633FA" w14:textId="77777777" w:rsidR="00877D5E" w:rsidRPr="009B79D0" w:rsidRDefault="00877D5E" w:rsidP="00663748">
            <w:pPr>
              <w:spacing w:after="0"/>
              <w:jc w:val="both"/>
              <w:rPr>
                <w:szCs w:val="28"/>
              </w:rPr>
            </w:pPr>
            <w:r w:rsidRPr="009B79D0">
              <w:rPr>
                <w:szCs w:val="28"/>
              </w:rPr>
              <w:t>Marks Obtained</w:t>
            </w:r>
          </w:p>
        </w:tc>
        <w:tc>
          <w:tcPr>
            <w:tcW w:w="2591" w:type="dxa"/>
          </w:tcPr>
          <w:p w14:paraId="3A94C8D3" w14:textId="77777777" w:rsidR="00877D5E" w:rsidRPr="009B79D0" w:rsidRDefault="00877D5E" w:rsidP="00663748">
            <w:pPr>
              <w:spacing w:after="0"/>
              <w:jc w:val="both"/>
              <w:rPr>
                <w:szCs w:val="28"/>
              </w:rPr>
            </w:pPr>
            <w:r w:rsidRPr="009B79D0">
              <w:rPr>
                <w:szCs w:val="28"/>
              </w:rPr>
              <w:t>Maximum Marks</w:t>
            </w:r>
          </w:p>
        </w:tc>
      </w:tr>
      <w:tr w:rsidR="00877D5E" w:rsidRPr="009B79D0" w14:paraId="5BA2195E" w14:textId="77777777" w:rsidTr="00663748">
        <w:tc>
          <w:tcPr>
            <w:tcW w:w="1089" w:type="dxa"/>
          </w:tcPr>
          <w:p w14:paraId="218ABF37" w14:textId="77777777" w:rsidR="00877D5E" w:rsidRPr="009B79D0" w:rsidRDefault="00877D5E" w:rsidP="00663748">
            <w:pPr>
              <w:spacing w:after="0"/>
              <w:rPr>
                <w:szCs w:val="28"/>
              </w:rPr>
            </w:pPr>
            <w:r w:rsidRPr="009B79D0">
              <w:rPr>
                <w:szCs w:val="28"/>
              </w:rPr>
              <w:t>1.</w:t>
            </w:r>
          </w:p>
        </w:tc>
        <w:tc>
          <w:tcPr>
            <w:tcW w:w="2977" w:type="dxa"/>
          </w:tcPr>
          <w:p w14:paraId="62D671D4" w14:textId="77777777" w:rsidR="00877D5E" w:rsidRPr="009B79D0" w:rsidRDefault="00877D5E" w:rsidP="00663748">
            <w:pPr>
              <w:spacing w:after="0"/>
              <w:jc w:val="both"/>
              <w:rPr>
                <w:szCs w:val="28"/>
              </w:rPr>
            </w:pPr>
          </w:p>
        </w:tc>
        <w:tc>
          <w:tcPr>
            <w:tcW w:w="3612" w:type="dxa"/>
          </w:tcPr>
          <w:p w14:paraId="57D9AB7B" w14:textId="77777777" w:rsidR="00877D5E" w:rsidRPr="009B79D0" w:rsidRDefault="00877D5E" w:rsidP="00663748">
            <w:pPr>
              <w:spacing w:after="0"/>
              <w:jc w:val="both"/>
              <w:rPr>
                <w:szCs w:val="28"/>
              </w:rPr>
            </w:pPr>
          </w:p>
        </w:tc>
        <w:tc>
          <w:tcPr>
            <w:tcW w:w="2591" w:type="dxa"/>
          </w:tcPr>
          <w:p w14:paraId="549462E0" w14:textId="77777777" w:rsidR="00877D5E" w:rsidRPr="009B79D0" w:rsidRDefault="00877D5E" w:rsidP="00663748">
            <w:pPr>
              <w:spacing w:after="0"/>
              <w:jc w:val="both"/>
              <w:rPr>
                <w:szCs w:val="28"/>
              </w:rPr>
            </w:pPr>
          </w:p>
        </w:tc>
      </w:tr>
      <w:tr w:rsidR="00877D5E" w:rsidRPr="009B79D0" w14:paraId="20924E8A" w14:textId="77777777" w:rsidTr="00663748">
        <w:tc>
          <w:tcPr>
            <w:tcW w:w="1089" w:type="dxa"/>
          </w:tcPr>
          <w:p w14:paraId="74B41DDC" w14:textId="77777777" w:rsidR="00877D5E" w:rsidRPr="009B79D0" w:rsidRDefault="00877D5E" w:rsidP="00663748">
            <w:pPr>
              <w:spacing w:after="0"/>
              <w:jc w:val="both"/>
              <w:rPr>
                <w:szCs w:val="28"/>
              </w:rPr>
            </w:pPr>
            <w:r w:rsidRPr="009B79D0">
              <w:rPr>
                <w:szCs w:val="28"/>
              </w:rPr>
              <w:t>2.</w:t>
            </w:r>
          </w:p>
        </w:tc>
        <w:tc>
          <w:tcPr>
            <w:tcW w:w="2977" w:type="dxa"/>
          </w:tcPr>
          <w:p w14:paraId="3CEA84A5" w14:textId="77777777" w:rsidR="00877D5E" w:rsidRPr="009B79D0" w:rsidRDefault="00877D5E" w:rsidP="00663748">
            <w:pPr>
              <w:spacing w:after="0"/>
              <w:jc w:val="both"/>
              <w:rPr>
                <w:szCs w:val="28"/>
              </w:rPr>
            </w:pPr>
          </w:p>
        </w:tc>
        <w:tc>
          <w:tcPr>
            <w:tcW w:w="3612" w:type="dxa"/>
          </w:tcPr>
          <w:p w14:paraId="0BEF945F" w14:textId="77777777" w:rsidR="00877D5E" w:rsidRPr="009B79D0" w:rsidRDefault="00877D5E" w:rsidP="00663748">
            <w:pPr>
              <w:spacing w:after="0"/>
              <w:jc w:val="both"/>
              <w:rPr>
                <w:szCs w:val="28"/>
              </w:rPr>
            </w:pPr>
          </w:p>
        </w:tc>
        <w:tc>
          <w:tcPr>
            <w:tcW w:w="2591" w:type="dxa"/>
          </w:tcPr>
          <w:p w14:paraId="011BBF9B" w14:textId="77777777" w:rsidR="00877D5E" w:rsidRPr="009B79D0" w:rsidRDefault="00877D5E" w:rsidP="00663748">
            <w:pPr>
              <w:spacing w:after="0"/>
              <w:jc w:val="both"/>
              <w:rPr>
                <w:szCs w:val="28"/>
              </w:rPr>
            </w:pPr>
          </w:p>
        </w:tc>
      </w:tr>
      <w:tr w:rsidR="00877D5E" w:rsidRPr="009B79D0" w14:paraId="28089B0F" w14:textId="77777777" w:rsidTr="00663748">
        <w:tc>
          <w:tcPr>
            <w:tcW w:w="1089" w:type="dxa"/>
          </w:tcPr>
          <w:p w14:paraId="27DBC493" w14:textId="77777777" w:rsidR="00877D5E" w:rsidRPr="009B79D0" w:rsidRDefault="00877D5E" w:rsidP="00663748">
            <w:pPr>
              <w:spacing w:after="0"/>
              <w:jc w:val="both"/>
              <w:rPr>
                <w:szCs w:val="28"/>
              </w:rPr>
            </w:pPr>
            <w:r w:rsidRPr="009B79D0">
              <w:rPr>
                <w:szCs w:val="28"/>
              </w:rPr>
              <w:t>3.</w:t>
            </w:r>
          </w:p>
        </w:tc>
        <w:tc>
          <w:tcPr>
            <w:tcW w:w="2977" w:type="dxa"/>
          </w:tcPr>
          <w:p w14:paraId="35110279" w14:textId="77777777" w:rsidR="00877D5E" w:rsidRPr="009B79D0" w:rsidRDefault="00877D5E" w:rsidP="00663748">
            <w:pPr>
              <w:spacing w:after="0"/>
              <w:jc w:val="both"/>
              <w:rPr>
                <w:szCs w:val="28"/>
              </w:rPr>
            </w:pPr>
          </w:p>
        </w:tc>
        <w:tc>
          <w:tcPr>
            <w:tcW w:w="3612" w:type="dxa"/>
          </w:tcPr>
          <w:p w14:paraId="6898AD97" w14:textId="77777777" w:rsidR="00877D5E" w:rsidRPr="009B79D0" w:rsidRDefault="00877D5E" w:rsidP="00663748">
            <w:pPr>
              <w:spacing w:after="0"/>
              <w:jc w:val="both"/>
              <w:rPr>
                <w:szCs w:val="28"/>
              </w:rPr>
            </w:pPr>
          </w:p>
        </w:tc>
        <w:tc>
          <w:tcPr>
            <w:tcW w:w="2591" w:type="dxa"/>
          </w:tcPr>
          <w:p w14:paraId="444862F1" w14:textId="77777777" w:rsidR="00877D5E" w:rsidRPr="009B79D0" w:rsidRDefault="00877D5E" w:rsidP="00663748">
            <w:pPr>
              <w:spacing w:after="0"/>
              <w:jc w:val="both"/>
              <w:rPr>
                <w:szCs w:val="28"/>
              </w:rPr>
            </w:pPr>
          </w:p>
        </w:tc>
      </w:tr>
    </w:tbl>
    <w:p w14:paraId="2F41E290" w14:textId="3D13B563" w:rsidR="00877D5E" w:rsidRPr="009B79D0" w:rsidRDefault="00877D5E">
      <w:pPr>
        <w:spacing w:after="22" w:line="259" w:lineRule="auto"/>
        <w:ind w:left="720" w:firstLine="0"/>
        <w:rPr>
          <w:szCs w:val="28"/>
        </w:rPr>
      </w:pPr>
    </w:p>
    <w:sectPr w:rsidR="00877D5E" w:rsidRPr="009B79D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2093" w:right="808" w:bottom="1236" w:left="720" w:header="6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511463" w14:textId="77777777" w:rsidR="0009083D" w:rsidRDefault="0009083D">
      <w:pPr>
        <w:spacing w:line="240" w:lineRule="auto"/>
      </w:pPr>
      <w:r>
        <w:separator/>
      </w:r>
    </w:p>
  </w:endnote>
  <w:endnote w:type="continuationSeparator" w:id="0">
    <w:p w14:paraId="59DE855D" w14:textId="77777777" w:rsidR="0009083D" w:rsidRDefault="0009083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E4006" w14:textId="77777777" w:rsidR="00A85B0F" w:rsidRDefault="008433D3">
    <w:pPr>
      <w:spacing w:after="0" w:line="259" w:lineRule="auto"/>
      <w:ind w:left="-720" w:right="11432" w:firstLine="0"/>
    </w:pPr>
    <w:r>
      <w:rPr>
        <w:noProof/>
      </w:rPr>
      <w:drawing>
        <wp:anchor distT="0" distB="0" distL="114300" distR="114300" simplePos="0" relativeHeight="251662336" behindDoc="0" locked="0" layoutInCell="1" allowOverlap="0" wp14:anchorId="3A2BCF5D" wp14:editId="3DBF03AB">
          <wp:simplePos x="0" y="0"/>
          <wp:positionH relativeFrom="page">
            <wp:posOffset>0</wp:posOffset>
          </wp:positionH>
          <wp:positionV relativeFrom="page">
            <wp:posOffset>9446895</wp:posOffset>
          </wp:positionV>
          <wp:extent cx="7772400" cy="612775"/>
          <wp:effectExtent l="0" t="0" r="0" b="0"/>
          <wp:wrapSquare wrapText="bothSides"/>
          <wp:docPr id="1254" name="Picture 125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54" name="Picture 125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61264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AB4C7" w14:textId="77777777" w:rsidR="00A85B0F" w:rsidRDefault="008433D3">
    <w:pPr>
      <w:spacing w:after="0" w:line="259" w:lineRule="auto"/>
      <w:ind w:left="-720" w:right="11432" w:firstLine="0"/>
    </w:pPr>
    <w:r>
      <w:rPr>
        <w:noProof/>
      </w:rPr>
      <w:drawing>
        <wp:anchor distT="0" distB="0" distL="114300" distR="114300" simplePos="0" relativeHeight="251663360" behindDoc="0" locked="0" layoutInCell="1" allowOverlap="0" wp14:anchorId="63FC8BA3" wp14:editId="6A85E838">
          <wp:simplePos x="0" y="0"/>
          <wp:positionH relativeFrom="page">
            <wp:posOffset>0</wp:posOffset>
          </wp:positionH>
          <wp:positionV relativeFrom="page">
            <wp:posOffset>9446895</wp:posOffset>
          </wp:positionV>
          <wp:extent cx="7772400" cy="612775"/>
          <wp:effectExtent l="0" t="0" r="0" b="0"/>
          <wp:wrapSquare wrapText="bothSides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61264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72AADE" w14:textId="77777777" w:rsidR="00A85B0F" w:rsidRDefault="008433D3">
    <w:pPr>
      <w:spacing w:after="0" w:line="259" w:lineRule="auto"/>
      <w:ind w:left="-720" w:right="11432" w:firstLine="0"/>
    </w:pPr>
    <w:r>
      <w:rPr>
        <w:noProof/>
      </w:rPr>
      <w:drawing>
        <wp:anchor distT="0" distB="0" distL="114300" distR="114300" simplePos="0" relativeHeight="251664384" behindDoc="0" locked="0" layoutInCell="1" allowOverlap="0" wp14:anchorId="32FDE656" wp14:editId="517A4264">
          <wp:simplePos x="0" y="0"/>
          <wp:positionH relativeFrom="page">
            <wp:posOffset>0</wp:posOffset>
          </wp:positionH>
          <wp:positionV relativeFrom="page">
            <wp:posOffset>9446895</wp:posOffset>
          </wp:positionV>
          <wp:extent cx="7772400" cy="612775"/>
          <wp:effectExtent l="0" t="0" r="0" b="0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61264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47C599" w14:textId="77777777" w:rsidR="0009083D" w:rsidRDefault="0009083D">
      <w:pPr>
        <w:spacing w:after="0"/>
      </w:pPr>
      <w:r>
        <w:separator/>
      </w:r>
    </w:p>
  </w:footnote>
  <w:footnote w:type="continuationSeparator" w:id="0">
    <w:p w14:paraId="5D42CF77" w14:textId="77777777" w:rsidR="0009083D" w:rsidRDefault="0009083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60976" w14:textId="77777777" w:rsidR="00A85B0F" w:rsidRDefault="008433D3">
    <w:pPr>
      <w:spacing w:after="0" w:line="259" w:lineRule="auto"/>
      <w:ind w:left="-720" w:right="11432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E5646B0" wp14:editId="4EE2B7A9">
              <wp:simplePos x="0" y="0"/>
              <wp:positionH relativeFrom="page">
                <wp:posOffset>3810</wp:posOffset>
              </wp:positionH>
              <wp:positionV relativeFrom="page">
                <wp:posOffset>3810</wp:posOffset>
              </wp:positionV>
              <wp:extent cx="7768590" cy="1325245"/>
              <wp:effectExtent l="0" t="0" r="0" b="0"/>
              <wp:wrapSquare wrapText="bothSides"/>
              <wp:docPr id="1722" name="Group 172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68588" cy="1325244"/>
                        <a:chOff x="0" y="0"/>
                        <a:chExt cx="7768588" cy="1325244"/>
                      </a:xfrm>
                    </wpg:grpSpPr>
                    <wps:wsp>
                      <wps:cNvPr id="1724" name="Rectangle 1724"/>
                      <wps:cNvSpPr/>
                      <wps:spPr>
                        <a:xfrm>
                          <a:off x="453389" y="23621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9A6924D" w14:textId="77777777" w:rsidR="00A85B0F" w:rsidRDefault="008433D3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Calibri" w:eastAsia="Calibri" w:hAnsi="Calibri" w:cs="Calibri"/>
                                <w:sz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723" name="Picture 1723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-3810" y="-3810"/>
                          <a:ext cx="7772400" cy="1328928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E5646B0" id="Group 1722" o:spid="_x0000_s1026" style="position:absolute;left:0;text-align:left;margin-left:.3pt;margin-top:.3pt;width:611.7pt;height:104.35pt;z-index:251659264;mso-position-horizontal-relative:page;mso-position-vertical-relative:page" coordsize="77685,132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">
              <v:rect id="Rectangle 1724" o:spid="_x0000_s1027" style="position:absolute;left:4533;top:236;width:422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" filled="f" stroked="f">
                <v:textbox inset="0,0,0,0">
                  <w:txbxContent>
                    <w:p w14:paraId="29A6924D" w14:textId="77777777" w:rsidR="00A85B0F" w:rsidRDefault="008433D3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Calibri" w:eastAsia="Calibri" w:hAnsi="Calibri" w:cs="Calibri"/>
                          <w:sz w:val="22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723" o:spid="_x0000_s1028" type="#_x0000_t75" style="position:absolute;left:-38;top:-38;width:77723;height:132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">
                <v:imagedata r:id="rId2" o:title=""/>
              </v:shape>
              <w10:wrap type="square"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40814" w14:textId="77777777" w:rsidR="00A85B0F" w:rsidRDefault="008433D3">
    <w:pPr>
      <w:spacing w:after="0" w:line="259" w:lineRule="auto"/>
      <w:ind w:left="-720" w:right="11432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6AACB39F" wp14:editId="7E73C3CF">
              <wp:simplePos x="0" y="0"/>
              <wp:positionH relativeFrom="page">
                <wp:posOffset>3810</wp:posOffset>
              </wp:positionH>
              <wp:positionV relativeFrom="page">
                <wp:posOffset>3810</wp:posOffset>
              </wp:positionV>
              <wp:extent cx="7768590" cy="1325245"/>
              <wp:effectExtent l="0" t="0" r="0" b="0"/>
              <wp:wrapSquare wrapText="bothSides"/>
              <wp:docPr id="1709" name="Group 170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68588" cy="1325244"/>
                        <a:chOff x="0" y="0"/>
                        <a:chExt cx="7768588" cy="1325244"/>
                      </a:xfrm>
                    </wpg:grpSpPr>
                    <wps:wsp>
                      <wps:cNvPr id="1711" name="Rectangle 1711"/>
                      <wps:cNvSpPr/>
                      <wps:spPr>
                        <a:xfrm>
                          <a:off x="453389" y="23621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7F3C37D" w14:textId="77777777" w:rsidR="00A85B0F" w:rsidRDefault="008433D3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Calibri" w:eastAsia="Calibri" w:hAnsi="Calibri" w:cs="Calibri"/>
                                <w:sz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710" name="Picture 1710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-3810" y="-3810"/>
                          <a:ext cx="7772400" cy="1328928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AACB39F" id="Group 1709" o:spid="_x0000_s1029" style="position:absolute;left:0;text-align:left;margin-left:.3pt;margin-top:.3pt;width:611.7pt;height:104.35pt;z-index:251660288;mso-position-horizontal-relative:page;mso-position-vertical-relative:page" coordsize="77685,132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">
              <v:rect id="Rectangle 1711" o:spid="_x0000_s1030" style="position:absolute;left:4533;top:236;width:422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" filled="f" stroked="f">
                <v:textbox inset="0,0,0,0">
                  <w:txbxContent>
                    <w:p w14:paraId="57F3C37D" w14:textId="77777777" w:rsidR="00A85B0F" w:rsidRDefault="008433D3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Calibri" w:eastAsia="Calibri" w:hAnsi="Calibri" w:cs="Calibri"/>
                          <w:sz w:val="22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710" o:spid="_x0000_s1031" type="#_x0000_t75" style="position:absolute;left:-38;top:-38;width:77723;height:132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">
                <v:imagedata r:id="rId2" o:title=""/>
              </v:shape>
              <w10:wrap type="square" anchorx="page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4B0B7" w14:textId="77777777" w:rsidR="00A85B0F" w:rsidRDefault="008433D3">
    <w:pPr>
      <w:spacing w:after="0" w:line="259" w:lineRule="auto"/>
      <w:ind w:left="-720" w:right="11432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2E2A9DC9" wp14:editId="33F40202">
              <wp:simplePos x="0" y="0"/>
              <wp:positionH relativeFrom="page">
                <wp:posOffset>3810</wp:posOffset>
              </wp:positionH>
              <wp:positionV relativeFrom="page">
                <wp:posOffset>3810</wp:posOffset>
              </wp:positionV>
              <wp:extent cx="7768590" cy="1325245"/>
              <wp:effectExtent l="0" t="0" r="0" b="0"/>
              <wp:wrapSquare wrapText="bothSides"/>
              <wp:docPr id="1696" name="Group 169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68588" cy="1325244"/>
                        <a:chOff x="0" y="0"/>
                        <a:chExt cx="7768588" cy="1325244"/>
                      </a:xfrm>
                    </wpg:grpSpPr>
                    <wps:wsp>
                      <wps:cNvPr id="1698" name="Rectangle 1698"/>
                      <wps:cNvSpPr/>
                      <wps:spPr>
                        <a:xfrm>
                          <a:off x="453389" y="23621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A51C54D" w14:textId="77777777" w:rsidR="00A85B0F" w:rsidRDefault="008433D3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Calibri" w:eastAsia="Calibri" w:hAnsi="Calibri" w:cs="Calibri"/>
                                <w:sz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697" name="Picture 1697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-3810" y="-3810"/>
                          <a:ext cx="7772400" cy="1328928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E2A9DC9" id="Group 1696" o:spid="_x0000_s1032" style="position:absolute;left:0;text-align:left;margin-left:.3pt;margin-top:.3pt;width:611.7pt;height:104.35pt;z-index:251661312;mso-position-horizontal-relative:page;mso-position-vertical-relative:page" coordsize="77685,132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">
              <v:rect id="Rectangle 1698" o:spid="_x0000_s1033" style="position:absolute;left:4533;top:236;width:422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" filled="f" stroked="f">
                <v:textbox inset="0,0,0,0">
                  <w:txbxContent>
                    <w:p w14:paraId="5A51C54D" w14:textId="77777777" w:rsidR="00A85B0F" w:rsidRDefault="008433D3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Calibri" w:eastAsia="Calibri" w:hAnsi="Calibri" w:cs="Calibri"/>
                          <w:sz w:val="22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97" o:spid="_x0000_s1034" type="#_x0000_t75" style="position:absolute;left:-38;top:-38;width:77723;height:132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">
                <v:imagedata r:id="rId2" o:title=""/>
              </v:shape>
              <w10:wrap type="square"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5A6F88"/>
    <w:multiLevelType w:val="hybridMultilevel"/>
    <w:tmpl w:val="1DC68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366100"/>
    <w:multiLevelType w:val="multilevel"/>
    <w:tmpl w:val="42366100"/>
    <w:lvl w:ilvl="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4BB05F74"/>
    <w:multiLevelType w:val="hybridMultilevel"/>
    <w:tmpl w:val="55982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BA6A55"/>
    <w:multiLevelType w:val="hybridMultilevel"/>
    <w:tmpl w:val="3D6CD2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105597B"/>
    <w:multiLevelType w:val="hybridMultilevel"/>
    <w:tmpl w:val="3EA6E27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61A41BCD"/>
    <w:multiLevelType w:val="hybridMultilevel"/>
    <w:tmpl w:val="9F900858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62552CAF"/>
    <w:multiLevelType w:val="hybridMultilevel"/>
    <w:tmpl w:val="E9BA26FC"/>
    <w:lvl w:ilvl="0" w:tplc="04090001">
      <w:start w:val="1"/>
      <w:numFmt w:val="bullet"/>
      <w:lvlText w:val=""/>
      <w:lvlJc w:val="left"/>
      <w:pPr>
        <w:ind w:left="1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0" w:hanging="360"/>
      </w:pPr>
      <w:rPr>
        <w:rFonts w:ascii="Wingdings" w:hAnsi="Wingdings" w:hint="default"/>
      </w:rPr>
    </w:lvl>
  </w:abstractNum>
  <w:abstractNum w:abstractNumId="7" w15:restartNumberingAfterBreak="0">
    <w:nsid w:val="72D35101"/>
    <w:multiLevelType w:val="hybridMultilevel"/>
    <w:tmpl w:val="92184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4E45E3"/>
    <w:multiLevelType w:val="multilevel"/>
    <w:tmpl w:val="774E45E3"/>
    <w:lvl w:ilvl="0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7F830F10"/>
    <w:multiLevelType w:val="multilevel"/>
    <w:tmpl w:val="7F830F10"/>
    <w:lvl w:ilvl="0">
      <w:start w:val="1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1">
      <w:start w:val="1"/>
      <w:numFmt w:val="bullet"/>
      <w:lvlText w:val="•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2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3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5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6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7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8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</w:abstractNum>
  <w:num w:numId="1">
    <w:abstractNumId w:val="9"/>
  </w:num>
  <w:num w:numId="2">
    <w:abstractNumId w:val="1"/>
  </w:num>
  <w:num w:numId="3">
    <w:abstractNumId w:val="8"/>
  </w:num>
  <w:num w:numId="4">
    <w:abstractNumId w:val="3"/>
  </w:num>
  <w:num w:numId="5">
    <w:abstractNumId w:val="2"/>
  </w:num>
  <w:num w:numId="6">
    <w:abstractNumId w:val="4"/>
  </w:num>
  <w:num w:numId="7">
    <w:abstractNumId w:val="0"/>
  </w:num>
  <w:num w:numId="8">
    <w:abstractNumId w:val="5"/>
  </w:num>
  <w:num w:numId="9">
    <w:abstractNumId w:val="6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zEyszA1NDczMTBS0lEKTi0uzszPAykwqQUA/CzYgywAAAA="/>
  </w:docVars>
  <w:rsids>
    <w:rsidRoot w:val="0032647B"/>
    <w:rsid w:val="00015A8B"/>
    <w:rsid w:val="0009083D"/>
    <w:rsid w:val="000F251A"/>
    <w:rsid w:val="001619B7"/>
    <w:rsid w:val="00163E61"/>
    <w:rsid w:val="001C007A"/>
    <w:rsid w:val="00226BC0"/>
    <w:rsid w:val="002274FB"/>
    <w:rsid w:val="002620A2"/>
    <w:rsid w:val="00303203"/>
    <w:rsid w:val="0032647B"/>
    <w:rsid w:val="00337C74"/>
    <w:rsid w:val="003618E4"/>
    <w:rsid w:val="003B5BB3"/>
    <w:rsid w:val="00402572"/>
    <w:rsid w:val="00424E35"/>
    <w:rsid w:val="0048241B"/>
    <w:rsid w:val="00506623"/>
    <w:rsid w:val="00515002"/>
    <w:rsid w:val="0055727B"/>
    <w:rsid w:val="00570E86"/>
    <w:rsid w:val="00625D22"/>
    <w:rsid w:val="00645579"/>
    <w:rsid w:val="006C5D5C"/>
    <w:rsid w:val="007711DE"/>
    <w:rsid w:val="00792251"/>
    <w:rsid w:val="0079770C"/>
    <w:rsid w:val="007D1B3F"/>
    <w:rsid w:val="007D4C74"/>
    <w:rsid w:val="007F2F96"/>
    <w:rsid w:val="00810F45"/>
    <w:rsid w:val="008433D3"/>
    <w:rsid w:val="00877D5E"/>
    <w:rsid w:val="0089547B"/>
    <w:rsid w:val="008A793A"/>
    <w:rsid w:val="00953A17"/>
    <w:rsid w:val="009573AB"/>
    <w:rsid w:val="00997F07"/>
    <w:rsid w:val="009B79D0"/>
    <w:rsid w:val="00A47604"/>
    <w:rsid w:val="00A85B0F"/>
    <w:rsid w:val="00AA284F"/>
    <w:rsid w:val="00AA7031"/>
    <w:rsid w:val="00AF449C"/>
    <w:rsid w:val="00B22BDD"/>
    <w:rsid w:val="00BB6F3E"/>
    <w:rsid w:val="00BE272E"/>
    <w:rsid w:val="00BF6DEF"/>
    <w:rsid w:val="00C10F4B"/>
    <w:rsid w:val="00C84989"/>
    <w:rsid w:val="00CC455A"/>
    <w:rsid w:val="00D36EE0"/>
    <w:rsid w:val="00D65000"/>
    <w:rsid w:val="00D811DF"/>
    <w:rsid w:val="00DB63F4"/>
    <w:rsid w:val="00DC26DD"/>
    <w:rsid w:val="00DC464C"/>
    <w:rsid w:val="00E1683C"/>
    <w:rsid w:val="00E9450F"/>
    <w:rsid w:val="00FA45F5"/>
    <w:rsid w:val="00FF59DD"/>
    <w:rsid w:val="034675D0"/>
    <w:rsid w:val="06907A10"/>
    <w:rsid w:val="07FB6BDB"/>
    <w:rsid w:val="09D771D4"/>
    <w:rsid w:val="16FF7D6A"/>
    <w:rsid w:val="172B0B5F"/>
    <w:rsid w:val="38767A34"/>
    <w:rsid w:val="426B3790"/>
    <w:rsid w:val="4A77763C"/>
    <w:rsid w:val="5975743C"/>
    <w:rsid w:val="63F21DB5"/>
    <w:rsid w:val="7AF32F69"/>
    <w:rsid w:val="7CBC0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77CEC9"/>
  <w15:docId w15:val="{69507AF2-0CA1-4A77-B2A2-B6FAB0895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89" w:line="268" w:lineRule="auto"/>
      <w:ind w:left="10" w:hanging="10"/>
    </w:pPr>
    <w:rPr>
      <w:rFonts w:ascii="Times New Roman" w:eastAsia="Times New Roman" w:hAnsi="Times New Roman" w:cs="Times New Roman"/>
      <w:color w:val="000000"/>
      <w:sz w:val="28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0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67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04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0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0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3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2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7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8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96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4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6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5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0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1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1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9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9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4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5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1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2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6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8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7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6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3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5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15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66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6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1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93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8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5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7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8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7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0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5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9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9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4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4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7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9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2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0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5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8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4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8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37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5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8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6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0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1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4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9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7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2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7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3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3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4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06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3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9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4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8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36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1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9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05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4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9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6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7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4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47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9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4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0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9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9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8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06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4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29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3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0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0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0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4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9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0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8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2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4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2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42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9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83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3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9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0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374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85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6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3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5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4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7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16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3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2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7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1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3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8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6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9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3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0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6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3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4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3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4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7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2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9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7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4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1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3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7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1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2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9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7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9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373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7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2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1</TotalTime>
  <Pages>10</Pages>
  <Words>1055</Words>
  <Characters>601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</dc:creator>
  <cp:lastModifiedBy>20BCS4066_Deepak saini saini</cp:lastModifiedBy>
  <cp:revision>39</cp:revision>
  <cp:lastPrinted>2022-09-02T15:50:00Z</cp:lastPrinted>
  <dcterms:created xsi:type="dcterms:W3CDTF">2022-03-27T12:36:00Z</dcterms:created>
  <dcterms:modified xsi:type="dcterms:W3CDTF">2022-11-10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54</vt:lpwstr>
  </property>
  <property fmtid="{D5CDD505-2E9C-101B-9397-08002B2CF9AE}" pid="3" name="ICV">
    <vt:lpwstr>58E3F77B82AC473F80864915EF51C202</vt:lpwstr>
  </property>
</Properties>
</file>